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299F69C" w:rsidR="002F29A7" w:rsidRPr="00F00BFB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00BFB">
        <w:rPr>
          <w:rFonts w:asciiTheme="minorHAnsi" w:hAnsiTheme="minorHAnsi" w:cstheme="minorHAnsi"/>
          <w:color w:val="FF595E"/>
        </w:rPr>
        <w:t xml:space="preserve">Workplace Assessment Task </w:t>
      </w:r>
      <w:r w:rsidR="0029439E" w:rsidRPr="00F00BFB">
        <w:rPr>
          <w:rFonts w:asciiTheme="minorHAnsi" w:hAnsiTheme="minorHAnsi" w:cstheme="minorHAnsi"/>
          <w:color w:val="FF595E"/>
        </w:rPr>
        <w:t>3</w:t>
      </w:r>
      <w:r w:rsidRPr="00F00BFB">
        <w:rPr>
          <w:rFonts w:asciiTheme="minorHAnsi" w:hAnsiTheme="minorHAnsi" w:cstheme="minorHAnsi"/>
          <w:color w:val="FF595E"/>
        </w:rPr>
        <w:t xml:space="preserve"> – </w:t>
      </w:r>
      <w:r w:rsidR="002A22AD" w:rsidRPr="00F00BFB">
        <w:rPr>
          <w:rFonts w:asciiTheme="minorHAnsi" w:hAnsiTheme="minorHAnsi" w:cstheme="minorHAnsi"/>
          <w:color w:val="FF595E"/>
        </w:rPr>
        <w:t>Observation Form</w:t>
      </w:r>
      <w:r w:rsidR="007E5297" w:rsidRPr="00F00BFB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F20C29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F20C29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0246B505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Workplace Assessm</w:t>
      </w:r>
      <w:r w:rsidR="001F02AF" w:rsidRPr="0029439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ent Task </w:t>
      </w:r>
      <w:r w:rsidR="0029439E" w:rsidRPr="0029439E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1F02AF" w:rsidRPr="0029439E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76B8B2ED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Pr="0029439E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29439E" w:rsidRPr="0029439E">
        <w:rPr>
          <w:rFonts w:cstheme="minorHAnsi"/>
          <w:color w:val="404040" w:themeColor="text1" w:themeTint="BF"/>
          <w:sz w:val="20"/>
          <w:szCs w:val="20"/>
        </w:rPr>
        <w:t>3</w:t>
      </w:r>
      <w:r w:rsidRPr="0029439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C493376" w14:textId="3012EC6C" w:rsidR="0084479A" w:rsidRDefault="002F29A7" w:rsidP="00F00BF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F00BFB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 w:rsidR="00F00BFB">
        <w:rPr>
          <w:rFonts w:cstheme="minorHAnsi"/>
          <w:color w:val="404040" w:themeColor="text1" w:themeTint="BF"/>
          <w:sz w:val="20"/>
          <w:szCs w:val="20"/>
        </w:rPr>
        <w:t>do the following according to workplace policies and procedures</w:t>
      </w:r>
      <w:r w:rsidR="009D212B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B98362A" w14:textId="77777777" w:rsidR="00B461EA" w:rsidRPr="00B461EA" w:rsidRDefault="00B461EA" w:rsidP="006F09C8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Follow safe work practices and contribute to the implementation of safe workplace policies and procedures</w:t>
      </w:r>
    </w:p>
    <w:p w14:paraId="69629B3C" w14:textId="77777777" w:rsidR="00B461EA" w:rsidRPr="00B461EA" w:rsidRDefault="00B461EA" w:rsidP="006F09C8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Minimise risk</w:t>
      </w:r>
    </w:p>
    <w:p w14:paraId="06EA2C8F" w14:textId="77777777" w:rsidR="00B461EA" w:rsidRPr="00B461EA" w:rsidRDefault="00B461EA" w:rsidP="006F09C8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Follow manual handling procedures and work instructions for minimising manual handling risk</w:t>
      </w:r>
    </w:p>
    <w:p w14:paraId="60BC22AB" w14:textId="77777777" w:rsidR="00B461EA" w:rsidRPr="00B461EA" w:rsidRDefault="00B461EA" w:rsidP="006F09C8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 xml:space="preserve">Apply workplace safety procedures for hazardous manual tasks in two work activities </w:t>
      </w:r>
    </w:p>
    <w:p w14:paraId="2C8AE738" w14:textId="77777777" w:rsidR="00B461EA" w:rsidRPr="00B461EA" w:rsidRDefault="00B461EA" w:rsidP="006F09C8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Apply control measures to minimise manual handling risk</w:t>
      </w:r>
    </w:p>
    <w:p w14:paraId="67D514CD" w14:textId="77777777" w:rsidR="00B461EA" w:rsidRPr="00B461EA" w:rsidRDefault="00B461EA" w:rsidP="006F09C8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Follow standard precautions as part of your work routine to prevent the spread of infection</w:t>
      </w:r>
    </w:p>
    <w:p w14:paraId="748BE4EB" w14:textId="77777777" w:rsidR="00B461EA" w:rsidRPr="00B461EA" w:rsidRDefault="00B461EA" w:rsidP="006F09C8">
      <w:pPr>
        <w:pStyle w:val="ListParagraph"/>
        <w:numPr>
          <w:ilvl w:val="0"/>
          <w:numId w:val="4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Apply workplace safety procedures for the following in two work activities:</w:t>
      </w:r>
    </w:p>
    <w:p w14:paraId="35DA1384" w14:textId="77777777" w:rsidR="00B461EA" w:rsidRPr="00B461EA" w:rsidRDefault="00B461EA" w:rsidP="00E540B8">
      <w:pPr>
        <w:pStyle w:val="ListParagraph"/>
        <w:numPr>
          <w:ilvl w:val="1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Infection control</w:t>
      </w:r>
    </w:p>
    <w:p w14:paraId="0A2B8A72" w14:textId="77777777" w:rsidR="00B461EA" w:rsidRPr="00B461EA" w:rsidRDefault="00B461EA" w:rsidP="00E540B8">
      <w:pPr>
        <w:pStyle w:val="ListParagraph"/>
        <w:numPr>
          <w:ilvl w:val="1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461EA">
        <w:rPr>
          <w:rFonts w:cstheme="minorHAnsi"/>
          <w:color w:val="404040" w:themeColor="text1" w:themeTint="BF"/>
          <w:sz w:val="20"/>
          <w:szCs w:val="20"/>
        </w:rPr>
        <w:t>Use of personal protective equipment</w:t>
      </w:r>
    </w:p>
    <w:p w14:paraId="5B8D02B4" w14:textId="554F5BBE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</w:t>
      </w:r>
      <w:r w:rsidR="00357DF0">
        <w:rPr>
          <w:rFonts w:cstheme="minorHAnsi"/>
          <w:color w:val="404040" w:themeColor="text1" w:themeTint="BF"/>
          <w:sz w:val="20"/>
          <w:szCs w:val="20"/>
        </w:rPr>
        <w:t>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DBDA082" w14:textId="0C453BD9" w:rsidR="00357DF0" w:rsidRPr="00357DF0" w:rsidRDefault="00357DF0" w:rsidP="00357D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57DF0">
        <w:rPr>
          <w:rFonts w:cstheme="minorHAnsi"/>
          <w:color w:val="404040" w:themeColor="text1" w:themeTint="BF"/>
          <w:sz w:val="20"/>
          <w:szCs w:val="20"/>
        </w:rPr>
        <w:t xml:space="preserve">Their practical knowledge relevant to the following: </w:t>
      </w:r>
    </w:p>
    <w:p w14:paraId="2EC35D64" w14:textId="5E2DE997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S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>afe work practices</w:t>
      </w:r>
    </w:p>
    <w:p w14:paraId="17E287B8" w14:textId="68DBC579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M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 xml:space="preserve">anual handling </w:t>
      </w:r>
    </w:p>
    <w:p w14:paraId="687D4EC5" w14:textId="211FE397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I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>nfection control and personal protective equipment</w:t>
      </w:r>
    </w:p>
    <w:p w14:paraId="2A43CCDC" w14:textId="0A78BA55" w:rsidR="00357DF0" w:rsidRPr="00357DF0" w:rsidRDefault="00357DF0" w:rsidP="00357DF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57DF0">
        <w:rPr>
          <w:rFonts w:cstheme="minorHAnsi"/>
          <w:color w:val="404040" w:themeColor="text1" w:themeTint="BF"/>
          <w:sz w:val="20"/>
          <w:szCs w:val="20"/>
        </w:rPr>
        <w:t>Their practical skills relevant to the following:</w:t>
      </w:r>
    </w:p>
    <w:p w14:paraId="0616DFFA" w14:textId="0788990A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Cs w:val="24"/>
        </w:rPr>
        <w:t>F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>ollowing safe work practices</w:t>
      </w:r>
    </w:p>
    <w:p w14:paraId="369B3B4F" w14:textId="77848EDF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M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>inimising risk</w:t>
      </w:r>
    </w:p>
    <w:p w14:paraId="7C3F1618" w14:textId="045031A5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F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>ollowing manual handling procedures and work instructions for minimising manual handling risk</w:t>
      </w:r>
    </w:p>
    <w:p w14:paraId="1B3F931A" w14:textId="2D79BBDD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F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>ollowing standard precautions as part of your work routine to prevent the spread of infection</w:t>
      </w:r>
    </w:p>
    <w:p w14:paraId="70FB1400" w14:textId="613861D8" w:rsidR="00357DF0" w:rsidRPr="00357DF0" w:rsidRDefault="008B2022" w:rsidP="00357DF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A</w:t>
      </w:r>
      <w:r w:rsidR="00357DF0" w:rsidRPr="00357DF0">
        <w:rPr>
          <w:rFonts w:cstheme="minorHAnsi"/>
          <w:color w:val="404040" w:themeColor="text1" w:themeTint="BF"/>
          <w:sz w:val="20"/>
          <w:szCs w:val="20"/>
        </w:rPr>
        <w:t>pplying workplace safety procedures and control measures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60060C35" w14:textId="5892D574" w:rsidR="0039482B" w:rsidRPr="00F307D7" w:rsidRDefault="004B4AC5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307D7">
        <w:rPr>
          <w:rFonts w:cstheme="minorHAnsi"/>
          <w:color w:val="404040" w:themeColor="text1" w:themeTint="BF"/>
          <w:sz w:val="20"/>
          <w:szCs w:val="20"/>
        </w:rPr>
        <w:t xml:space="preserve">Provide the candidate </w:t>
      </w:r>
      <w:r w:rsidR="00A5487E" w:rsidRPr="00F307D7">
        <w:rPr>
          <w:rFonts w:cstheme="minorHAnsi"/>
          <w:color w:val="404040" w:themeColor="text1" w:themeTint="BF"/>
          <w:sz w:val="20"/>
          <w:szCs w:val="20"/>
        </w:rPr>
        <w:t xml:space="preserve">with </w:t>
      </w:r>
      <w:r w:rsidR="004E2EBE" w:rsidRPr="00F307D7">
        <w:rPr>
          <w:rFonts w:cstheme="minorHAnsi"/>
          <w:color w:val="404040" w:themeColor="text1" w:themeTint="BF"/>
          <w:sz w:val="20"/>
          <w:szCs w:val="20"/>
        </w:rPr>
        <w:t>policies and procedures relevant to the following for their reference:</w:t>
      </w:r>
    </w:p>
    <w:p w14:paraId="52D8740F" w14:textId="06B18E56" w:rsidR="004E2EBE" w:rsidRPr="00F307D7" w:rsidRDefault="004E2EBE" w:rsidP="004E2EB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307D7">
        <w:rPr>
          <w:rFonts w:cstheme="minorHAnsi"/>
          <w:color w:val="404040" w:themeColor="text1" w:themeTint="BF"/>
          <w:sz w:val="20"/>
          <w:szCs w:val="20"/>
        </w:rPr>
        <w:t>Safe work practices</w:t>
      </w:r>
    </w:p>
    <w:p w14:paraId="070516E5" w14:textId="2ED411D5" w:rsidR="004E2EBE" w:rsidRPr="00F307D7" w:rsidRDefault="004E2EBE" w:rsidP="004E2EB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307D7">
        <w:rPr>
          <w:rFonts w:cstheme="minorHAnsi"/>
          <w:color w:val="404040" w:themeColor="text1" w:themeTint="BF"/>
          <w:sz w:val="20"/>
          <w:szCs w:val="20"/>
        </w:rPr>
        <w:t>Risk minimisation</w:t>
      </w:r>
    </w:p>
    <w:p w14:paraId="1FDC6B9A" w14:textId="7BD95032" w:rsidR="004E2EBE" w:rsidRPr="00F307D7" w:rsidRDefault="004E2EBE" w:rsidP="004E2EB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307D7">
        <w:rPr>
          <w:rFonts w:cstheme="minorHAnsi"/>
          <w:color w:val="404040" w:themeColor="text1" w:themeTint="BF"/>
          <w:sz w:val="20"/>
          <w:szCs w:val="20"/>
        </w:rPr>
        <w:t xml:space="preserve">Manual handling procedures and </w:t>
      </w:r>
      <w:r w:rsidR="004B3AAD" w:rsidRPr="00F307D7">
        <w:rPr>
          <w:rFonts w:cstheme="minorHAnsi"/>
          <w:color w:val="404040" w:themeColor="text1" w:themeTint="BF"/>
          <w:sz w:val="20"/>
          <w:szCs w:val="20"/>
        </w:rPr>
        <w:t>minimising manual handling risk</w:t>
      </w:r>
    </w:p>
    <w:p w14:paraId="362D69F9" w14:textId="642323C8" w:rsidR="009E2F79" w:rsidRPr="00F307D7" w:rsidRDefault="009E2F79" w:rsidP="004E2EB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307D7">
        <w:rPr>
          <w:rFonts w:cstheme="minorHAnsi"/>
          <w:color w:val="404040" w:themeColor="text1" w:themeTint="BF"/>
          <w:sz w:val="20"/>
          <w:szCs w:val="20"/>
        </w:rPr>
        <w:t>Infection control</w:t>
      </w:r>
    </w:p>
    <w:p w14:paraId="02C05962" w14:textId="44E51CB0" w:rsidR="009E2F79" w:rsidRPr="00F307D7" w:rsidRDefault="009E2F79" w:rsidP="009E2F7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307D7">
        <w:rPr>
          <w:rFonts w:cstheme="minorHAnsi"/>
          <w:color w:val="404040" w:themeColor="text1" w:themeTint="BF"/>
          <w:sz w:val="20"/>
          <w:szCs w:val="20"/>
        </w:rPr>
        <w:t xml:space="preserve">Discuss </w:t>
      </w:r>
      <w:r w:rsidR="00F307D7" w:rsidRPr="00F307D7">
        <w:rPr>
          <w:rFonts w:cstheme="minorHAnsi"/>
          <w:color w:val="404040" w:themeColor="text1" w:themeTint="BF"/>
          <w:sz w:val="20"/>
          <w:szCs w:val="20"/>
        </w:rPr>
        <w:t>these policies and procedures with the candidate.</w:t>
      </w:r>
    </w:p>
    <w:p w14:paraId="35AAEFD2" w14:textId="366B13D8" w:rsidR="00F307D7" w:rsidRPr="00F307D7" w:rsidRDefault="00F307D7" w:rsidP="009E2F7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307D7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113BB7BD" w14:textId="77777777" w:rsidR="00AF0ED4" w:rsidRPr="00F307D7" w:rsidRDefault="00AF0ED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F307D7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to reflect these procedures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2FF914F" w14:textId="77777777" w:rsidR="006974C4" w:rsidRPr="005620D3" w:rsidRDefault="006974C4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2DD2C64D" w14:textId="4B72C5F7" w:rsidR="00D645BA" w:rsidRPr="006F09C8" w:rsidRDefault="006F09C8" w:rsidP="006F09C8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5EFBD674" w:rsidR="003D4E9A" w:rsidRDefault="003D4E9A" w:rsidP="004D770D">
      <w:pPr>
        <w:rPr>
          <w:color w:val="404040" w:themeColor="text1" w:themeTint="BF"/>
        </w:rPr>
      </w:pPr>
    </w:p>
    <w:p w14:paraId="5AFE0B14" w14:textId="06F2F77F" w:rsidR="00D645BA" w:rsidRPr="005620D3" w:rsidRDefault="003D4E9A" w:rsidP="004D770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0167B8BB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F2B314" w14:textId="39651EC6" w:rsidR="00FB6EF4" w:rsidRPr="005620D3" w:rsidRDefault="00F307D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policies </w:t>
            </w:r>
            <w:r w:rsidR="002E150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to safe work practice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CCEB32" w14:textId="0775F631" w:rsidR="00FB6EF4" w:rsidRPr="008A6451" w:rsidRDefault="008A6451" w:rsidP="008A645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olici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olici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31EBFAB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46463E9" w14:textId="15AE0C2D" w:rsidR="00FB6EF4" w:rsidRPr="005620D3" w:rsidRDefault="002E150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relevant to safe work practice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6CA468" w14:textId="5F2F8AC2" w:rsidR="00FB6EF4" w:rsidRPr="008A6451" w:rsidRDefault="008A6451" w:rsidP="008A645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A6451" w:rsidRPr="008A6451" w14:paraId="69B7A1FF" w14:textId="77777777" w:rsidTr="004C7BE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3A5A6AA" w14:textId="55D2F3F3" w:rsidR="008A6451" w:rsidRPr="005620D3" w:rsidRDefault="008A6451" w:rsidP="004C7B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policies relevant to </w:t>
            </w:r>
            <w:r w:rsidR="007B311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nimising risk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4F7990F" w14:textId="77777777" w:rsidR="008A6451" w:rsidRPr="008A6451" w:rsidRDefault="008A6451" w:rsidP="004C7B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olici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olici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A6451" w:rsidRPr="008A6451" w14:paraId="690811CA" w14:textId="77777777" w:rsidTr="004C7BE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CEB3C4" w14:textId="732706D7" w:rsidR="008A6451" w:rsidRPr="005620D3" w:rsidRDefault="008A6451" w:rsidP="004C7B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procedures relevant to </w:t>
            </w:r>
            <w:r w:rsidR="007B311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nimising risk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8D330E8" w14:textId="77777777" w:rsidR="008A6451" w:rsidRPr="008A6451" w:rsidRDefault="008A6451" w:rsidP="004C7B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7B3115" w:rsidRPr="008A6451" w14:paraId="766C9D36" w14:textId="77777777" w:rsidTr="004C7BE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40CF384" w14:textId="0C339236" w:rsidR="007B3115" w:rsidRPr="005620D3" w:rsidRDefault="007B3115" w:rsidP="004C7B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relevant to manual handling procedure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E6DB02" w14:textId="77777777" w:rsidR="007B3115" w:rsidRPr="008A6451" w:rsidRDefault="007B3115" w:rsidP="004C7B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2FDC" w:rsidRPr="008A6451" w14:paraId="5F3A814D" w14:textId="77777777" w:rsidTr="004C7BE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414542" w14:textId="1316D797" w:rsidR="00DA2FDC" w:rsidRPr="005620D3" w:rsidRDefault="00DA2FDC" w:rsidP="004C7B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olicies relevant to infection control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0AB7D0" w14:textId="77777777" w:rsidR="00DA2FDC" w:rsidRPr="008A6451" w:rsidRDefault="00DA2FDC" w:rsidP="004C7B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olici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olici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2FDC" w:rsidRPr="008A6451" w14:paraId="371AF80C" w14:textId="77777777" w:rsidTr="004C7BE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F3F89" w14:textId="3C6E979B" w:rsidR="00DA2FDC" w:rsidRPr="005620D3" w:rsidRDefault="00DA2FDC" w:rsidP="004C7B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relevant to infection control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B55F6F" w14:textId="77777777" w:rsidR="00DA2FDC" w:rsidRPr="008A6451" w:rsidRDefault="00DA2FDC" w:rsidP="004C7B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10DB22C5" w:rsidR="005F4237" w:rsidRPr="003D4E9A" w:rsidRDefault="00A002C9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6129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Workplace resources needed for </w:t>
            </w:r>
            <w:r w:rsidR="00DB1E0D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safe work practices</w:t>
            </w:r>
            <w:r w:rsidR="009F6F84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, including:</w:t>
            </w:r>
          </w:p>
          <w:p w14:paraId="5A879685" w14:textId="7BC07B2C" w:rsidR="00E00A53" w:rsidRPr="003D4E9A" w:rsidRDefault="00A002C9" w:rsidP="008B2022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95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6F84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F6F84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quired resources here. Add more lines as needed."/>
                  </w:textInput>
                </w:ffData>
              </w:fldChar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E00A53" w:rsidRPr="003D4E9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quired resources here. Add more lines as needed.</w:t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35BC857E" w14:textId="38834DE2" w:rsidR="00E00A53" w:rsidRPr="003D4E9A" w:rsidRDefault="00A002C9" w:rsidP="00E00A53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152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A53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resources needed for </w:t>
            </w:r>
            <w:r w:rsidR="00555AB0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minimising risk</w:t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, including:</w:t>
            </w:r>
          </w:p>
          <w:p w14:paraId="69F2204B" w14:textId="4D3574EF" w:rsidR="00E00A53" w:rsidRDefault="00A002C9" w:rsidP="008B2022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57770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0A53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quired resources here. Add more lines as needed."/>
                  </w:textInput>
                </w:ffData>
              </w:fldChar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E00A53" w:rsidRPr="003D4E9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quired resources here. Add more lines as needed.</w:t>
            </w:r>
            <w:r w:rsidR="00E00A53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2892D4FD" w14:textId="7BD3DCC6" w:rsidR="003D4E9A" w:rsidRPr="003D4E9A" w:rsidRDefault="00A002C9" w:rsidP="008B2022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34307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E9A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resources needed for </w:t>
            </w:r>
            <w:r w:rsid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manual handling procedures</w: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, including:</w:t>
            </w:r>
          </w:p>
          <w:p w14:paraId="2401A9A1" w14:textId="77777777" w:rsidR="003D4E9A" w:rsidRPr="00E00A53" w:rsidRDefault="00A002C9" w:rsidP="008B2022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97615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E9A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quired resources here. Add more lines as needed."/>
                  </w:textInput>
                </w:ffData>
              </w:fldChar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3D4E9A" w:rsidRPr="003D4E9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quired resources here. Add more lines as needed.</w: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2C72B1D6" w14:textId="69815D04" w:rsidR="003D4E9A" w:rsidRPr="003D4E9A" w:rsidRDefault="00A002C9" w:rsidP="003D4E9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84111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E9A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resources needed for </w:t>
            </w:r>
            <w:r w:rsid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infection control</w: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>, including:</w:t>
            </w:r>
          </w:p>
          <w:p w14:paraId="051F1F3A" w14:textId="6A20C8D5" w:rsidR="0083339D" w:rsidRPr="003D4E9A" w:rsidRDefault="00A002C9" w:rsidP="008B2022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33591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4E9A" w:rsidRPr="003D4E9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list required resources here. Add more lines as needed."/>
                  </w:textInput>
                </w:ffData>
              </w:fldChar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3D4E9A" w:rsidRPr="003D4E9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quired resources here. Add more lines as needed.</w:t>
            </w:r>
            <w:r w:rsidR="003D4E9A" w:rsidRPr="003D4E9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B0D4DEB" w14:textId="77777777" w:rsidR="003D4E9A" w:rsidRDefault="003D4E9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70878BDB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6615E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A002C9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6615E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A002C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6615E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A002C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6615E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A002C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6615E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A002C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6615E7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A002C9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667B36D5" w14:textId="4C08AAA6" w:rsidR="008C68C0" w:rsidRPr="00BE6D7C" w:rsidRDefault="008C68C0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BE6D7C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70DED820" w14:textId="0E7781E6" w:rsidR="00A113A6" w:rsidRPr="00BE6D7C" w:rsidRDefault="00BE6D7C" w:rsidP="00BE6D7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Safe Work Practices</w:t>
      </w:r>
    </w:p>
    <w:p w14:paraId="239E61E2" w14:textId="09AA5F35" w:rsidR="00B9532D" w:rsidRPr="005620D3" w:rsidRDefault="008C68C0" w:rsidP="004D770D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organisation’s </w:t>
      </w:r>
      <w:r w:rsidR="00657F72">
        <w:rPr>
          <w:color w:val="404040" w:themeColor="text1" w:themeTint="BF"/>
          <w:sz w:val="20"/>
          <w:szCs w:val="20"/>
        </w:rPr>
        <w:t xml:space="preserve">policies and </w:t>
      </w:r>
      <w:r w:rsidRPr="005620D3">
        <w:rPr>
          <w:color w:val="404040" w:themeColor="text1" w:themeTint="BF"/>
          <w:sz w:val="20"/>
          <w:szCs w:val="20"/>
        </w:rPr>
        <w:t xml:space="preserve">procedures for </w:t>
      </w:r>
      <w:r w:rsidR="0064600C">
        <w:rPr>
          <w:color w:val="404040" w:themeColor="text1" w:themeTint="BF"/>
          <w:sz w:val="20"/>
          <w:szCs w:val="20"/>
        </w:rPr>
        <w:t>safe work practices</w:t>
      </w:r>
      <w:r w:rsidRPr="005620D3">
        <w:rPr>
          <w:color w:val="404040" w:themeColor="text1" w:themeTint="BF"/>
          <w:sz w:val="20"/>
          <w:szCs w:val="20"/>
        </w:rPr>
        <w:t xml:space="preserve">. Adapt or add more criteria below to ensure it reflects </w:t>
      </w:r>
      <w:r w:rsidR="0064600C">
        <w:rPr>
          <w:color w:val="404040" w:themeColor="text1" w:themeTint="BF"/>
          <w:sz w:val="20"/>
          <w:szCs w:val="20"/>
        </w:rPr>
        <w:t>the</w:t>
      </w:r>
      <w:r w:rsidRPr="005620D3">
        <w:rPr>
          <w:color w:val="404040" w:themeColor="text1" w:themeTint="BF"/>
          <w:sz w:val="20"/>
          <w:szCs w:val="20"/>
        </w:rPr>
        <w:t xml:space="preserve"> organisation's </w:t>
      </w:r>
      <w:r w:rsidR="0064600C">
        <w:rPr>
          <w:color w:val="404040" w:themeColor="text1" w:themeTint="BF"/>
          <w:sz w:val="20"/>
          <w:szCs w:val="20"/>
        </w:rPr>
        <w:t xml:space="preserve">policies and </w:t>
      </w:r>
      <w:r w:rsidR="00843CC8" w:rsidRPr="005620D3">
        <w:rPr>
          <w:color w:val="404040" w:themeColor="text1" w:themeTint="BF"/>
          <w:sz w:val="20"/>
          <w:szCs w:val="20"/>
        </w:rPr>
        <w:t>procedures</w:t>
      </w:r>
      <w:r w:rsidRPr="005620D3">
        <w:rPr>
          <w:color w:val="404040" w:themeColor="text1" w:themeTint="BF"/>
          <w:sz w:val="20"/>
          <w:szCs w:val="20"/>
        </w:rPr>
        <w:t xml:space="preserve"> for </w:t>
      </w:r>
      <w:r w:rsidR="0064600C">
        <w:rPr>
          <w:color w:val="404040" w:themeColor="text1" w:themeTint="BF"/>
          <w:sz w:val="20"/>
          <w:szCs w:val="20"/>
        </w:rPr>
        <w:t>safe work practices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4F21F6FF" w14:textId="77777777" w:rsidTr="006F09C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13797A2" w14:textId="42083013" w:rsidR="008C68C0" w:rsidRPr="005620D3" w:rsidRDefault="008C68C0" w:rsidP="006F09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404C2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CC104E9" w14:textId="77777777" w:rsidR="008C68C0" w:rsidRPr="005620D3" w:rsidRDefault="008C68C0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3E61712" w14:textId="77777777" w:rsidR="008C68C0" w:rsidRPr="005620D3" w:rsidRDefault="008C68C0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D0FB866" w14:textId="77777777" w:rsidR="008C68C0" w:rsidRPr="005620D3" w:rsidRDefault="008C68C0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620D3" w:rsidRPr="005620D3" w14:paraId="0BF1CFE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0D7B96" w14:textId="3A0D6AAE" w:rsidR="00294F86" w:rsidRPr="0045551A" w:rsidRDefault="008C68C0" w:rsidP="006615E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1D57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</w:t>
            </w:r>
            <w:r w:rsidR="00E054C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1D57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orkplace </w:t>
            </w:r>
            <w:r w:rsidR="00F304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licies for safe work practices</w:t>
            </w:r>
            <w:r w:rsidR="000E246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EC6E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14B195C" w14:textId="485E6B84" w:rsidR="008C68C0" w:rsidRPr="005620D3" w:rsidRDefault="008C68C0" w:rsidP="00294F8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918BF87" w14:textId="7D4E8558" w:rsidR="008C68C0" w:rsidRPr="005620D3" w:rsidRDefault="008C68C0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5788777" w14:textId="63ACF561" w:rsidR="008C68C0" w:rsidRPr="005620D3" w:rsidRDefault="008C68C0" w:rsidP="004D770D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E246F" w:rsidRPr="005620D3" w14:paraId="22160C2E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414BDD" w14:textId="77777777" w:rsidR="000E246F" w:rsidRDefault="000E246F" w:rsidP="006615E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 w:rsidR="006A3FB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akes reasonable care for their own safety.</w:t>
            </w:r>
          </w:p>
          <w:p w14:paraId="78AE60C8" w14:textId="77777777" w:rsidR="006A3FB4" w:rsidRDefault="006A3FB4" w:rsidP="006A3FB4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the candidate does to comply with this policy:</w:t>
            </w:r>
          </w:p>
          <w:p w14:paraId="4BAAAB25" w14:textId="03E69CE4" w:rsidR="006A3FB4" w:rsidRPr="005620D3" w:rsidRDefault="00E266EA" w:rsidP="006A3FB4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wears compliant PPE in the workplace."/>
                  </w:textInput>
                </w:ffData>
              </w:fldChar>
            </w:r>
            <w:bookmarkStart w:id="2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wears compliant PPE in the workplac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793" w:type="pct"/>
            <w:shd w:val="clear" w:color="auto" w:fill="auto"/>
          </w:tcPr>
          <w:p w14:paraId="6D748E52" w14:textId="0B74192F" w:rsidR="000E246F" w:rsidRDefault="00A002C9" w:rsidP="000E246F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79220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46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246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246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23915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46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246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246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B84BE80" w14:textId="1484FF40" w:rsidR="000E246F" w:rsidRPr="005620D3" w:rsidRDefault="000E246F" w:rsidP="000E246F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8CFEC2" w14:textId="4D40E3AF" w:rsidR="000E246F" w:rsidRPr="005620D3" w:rsidRDefault="000E246F" w:rsidP="000E246F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246F" w:rsidRPr="005620D3" w14:paraId="52E02224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48DE8B" w14:textId="77777777" w:rsidR="000E246F" w:rsidRDefault="000E246F" w:rsidP="006615E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 w:rsidR="00E266E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akes reasonable care for the safety of other people.</w:t>
            </w:r>
          </w:p>
          <w:p w14:paraId="744493D9" w14:textId="77777777" w:rsidR="00E266EA" w:rsidRDefault="00E266EA" w:rsidP="00E266EA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at the candidate does to comply with this policy:</w:t>
            </w:r>
          </w:p>
          <w:p w14:paraId="708B859D" w14:textId="203C6DCD" w:rsidR="00E266EA" w:rsidRPr="005620D3" w:rsidRDefault="00866C23" w:rsidP="00E266EA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uses the proper assistive equipment to aid clients in moving around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uses the proper assistive equipment to aid clients in moving aroun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391D8C3" w14:textId="77777777" w:rsidR="000E246F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0529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46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246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246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926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246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E246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E246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D358D13" w14:textId="77777777" w:rsidR="000E246F" w:rsidRPr="005620D3" w:rsidRDefault="000E246F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7202BF" w14:textId="77777777" w:rsidR="000E246F" w:rsidRPr="005620D3" w:rsidRDefault="000E246F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E246F" w:rsidRPr="005620D3" w14:paraId="47447D7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8A180F" w14:textId="77777777" w:rsidR="000E246F" w:rsidRDefault="000E246F" w:rsidP="006615E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682AA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</w:t>
            </w:r>
            <w:r w:rsidR="0064656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place procedures for safe work practices.</w:t>
            </w:r>
            <w:r w:rsidR="00EC6E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6C09093" w14:textId="7D32C3F9" w:rsidR="00C023DF" w:rsidRPr="00D81538" w:rsidRDefault="000849D4" w:rsidP="00C023D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</w:t>
            </w:r>
            <w:r w:rsidR="00D25ADB"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pecify </w:t>
            </w:r>
            <w:r w:rsidR="00D82830"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followed procedures for safe work practices</w:t>
            </w:r>
            <w:r w:rsidR="00D25ADB"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34774D31" w14:textId="5D7F880F" w:rsidR="000E246F" w:rsidRPr="005620D3" w:rsidRDefault="000E246F" w:rsidP="000E246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D918F5" w14:textId="525B6FDD" w:rsidR="000E246F" w:rsidRPr="005620D3" w:rsidRDefault="000E246F" w:rsidP="000E246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69F45C6" w14:textId="73E5CFA2" w:rsidR="000E246F" w:rsidRPr="005620D3" w:rsidRDefault="000E246F" w:rsidP="000E246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46563" w:rsidRPr="005620D3" w14:paraId="016D85E4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E73571" w14:textId="361D1F8C" w:rsidR="00646563" w:rsidRPr="005620D3" w:rsidRDefault="00D25ADB" w:rsidP="006615E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cleans the area around their client to remove any trip or fall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cleans the area around their client to remove any trip or fall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7FA0147" w14:textId="77777777" w:rsidR="00646563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19874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656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656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4656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633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656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656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4656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0FB05F" w14:textId="77777777" w:rsidR="00646563" w:rsidRPr="005620D3" w:rsidRDefault="00646563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EE1377" w14:textId="77777777" w:rsidR="00646563" w:rsidRPr="005620D3" w:rsidRDefault="00646563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46563" w:rsidRPr="005620D3" w14:paraId="0E0DF127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1B61E25" w14:textId="6A06B813" w:rsidR="00646563" w:rsidRPr="005620D3" w:rsidRDefault="00D25ADB" w:rsidP="006615E7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checks the client’s food or medication for allergen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checks the client’s food or medication for allergen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2AF52A0" w14:textId="77777777" w:rsidR="00646563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22428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656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656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4656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0621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4656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4656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4656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01999E" w14:textId="77777777" w:rsidR="00646563" w:rsidRPr="005620D3" w:rsidRDefault="00646563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6F25E7" w14:textId="77777777" w:rsidR="00646563" w:rsidRPr="005620D3" w:rsidRDefault="00646563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6EA74E4" w14:textId="77777777" w:rsidR="004549CF" w:rsidRDefault="004549C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368FB" w:rsidRPr="005620D3" w14:paraId="352A6B9D" w14:textId="77777777" w:rsidTr="006F09C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10B3C25" w14:textId="77777777" w:rsidR="000368FB" w:rsidRPr="005620D3" w:rsidRDefault="000368FB" w:rsidP="006F09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70F0CDE" w14:textId="77777777" w:rsidR="000368FB" w:rsidRPr="005620D3" w:rsidRDefault="000368FB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76D67AF" w14:textId="77777777" w:rsidR="000368FB" w:rsidRPr="005620D3" w:rsidRDefault="000368FB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B2F6B0C" w14:textId="77777777" w:rsidR="000368FB" w:rsidRPr="005620D3" w:rsidRDefault="000368FB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550D9" w:rsidRPr="005620D3" w14:paraId="3B05E1FC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71906A" w14:textId="3B8420C8" w:rsidR="003550D9" w:rsidRDefault="003550D9" w:rsidP="006615E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tributes to </w:t>
            </w:r>
            <w:r w:rsidR="008339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mplementation of safe workplace policies</w:t>
            </w:r>
            <w:r w:rsidR="00705F3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ir own work area</w:t>
            </w:r>
            <w:r w:rsidR="008339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705F3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2F070DFA" w14:textId="37B55C5F" w:rsidR="0048175C" w:rsidRPr="00D81538" w:rsidRDefault="0048175C" w:rsidP="0048175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ways in which the candidate contributes</w:t>
            </w:r>
            <w:r w:rsidR="00CA238E"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the implementation below.</w:t>
            </w:r>
          </w:p>
        </w:tc>
        <w:tc>
          <w:tcPr>
            <w:tcW w:w="793" w:type="pct"/>
            <w:shd w:val="clear" w:color="auto" w:fill="auto"/>
          </w:tcPr>
          <w:p w14:paraId="3CAFEB64" w14:textId="77777777" w:rsidR="003550D9" w:rsidRPr="005620D3" w:rsidRDefault="003550D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3E61E50" w14:textId="77777777" w:rsidR="003550D9" w:rsidRPr="005620D3" w:rsidRDefault="003550D9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E25CBBC" w14:textId="77777777" w:rsidR="003550D9" w:rsidRPr="005620D3" w:rsidRDefault="003550D9" w:rsidP="003F320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550D9" w:rsidRPr="005620D3" w14:paraId="5D9A9D2B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BBB4F98" w14:textId="0F01D08A" w:rsidR="003550D9" w:rsidRPr="005620D3" w:rsidRDefault="00BF6060" w:rsidP="006615E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checks their work area and removes any potential hazar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checks their work area and removes any potential hazar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BE96C43" w14:textId="77777777" w:rsidR="003550D9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6344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0D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50D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550D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363025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0D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50D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550D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4EB0B80" w14:textId="77777777" w:rsidR="003550D9" w:rsidRPr="005620D3" w:rsidRDefault="003550D9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24FA14" w14:textId="77777777" w:rsidR="003550D9" w:rsidRPr="005620D3" w:rsidRDefault="003550D9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550D9" w:rsidRPr="005620D3" w14:paraId="28419468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8C548A" w14:textId="52CF96C8" w:rsidR="003550D9" w:rsidRPr="005620D3" w:rsidRDefault="00BF6060" w:rsidP="006615E7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talks to their colleagues to suggest ways to improve the safety of their work environment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talks to their colleagues to suggest ways to improve the safety of their work environment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593E46A" w14:textId="77777777" w:rsidR="003550D9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67235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0D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50D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550D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90138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50D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550D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550D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5AE6569" w14:textId="77777777" w:rsidR="003550D9" w:rsidRPr="005620D3" w:rsidRDefault="003550D9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75621B" w14:textId="77777777" w:rsidR="003550D9" w:rsidRPr="005620D3" w:rsidRDefault="003550D9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3399F" w:rsidRPr="005620D3" w14:paraId="4DE6931F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842B07" w14:textId="54D82218" w:rsidR="0083399F" w:rsidRDefault="0083399F" w:rsidP="006615E7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ibutes to the implementation of safe workplace procedures</w:t>
            </w:r>
            <w:r w:rsidR="00705F3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ir own work are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EC6E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39AB5591" w14:textId="2A892105" w:rsidR="00CA238E" w:rsidRPr="00D81538" w:rsidRDefault="00CA238E" w:rsidP="00CA238E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ways in which the candidate contributes to the implementation below.</w:t>
            </w:r>
          </w:p>
        </w:tc>
        <w:tc>
          <w:tcPr>
            <w:tcW w:w="793" w:type="pct"/>
            <w:shd w:val="clear" w:color="auto" w:fill="auto"/>
          </w:tcPr>
          <w:p w14:paraId="7CFE5C69" w14:textId="77777777" w:rsidR="0083399F" w:rsidRPr="005620D3" w:rsidRDefault="0083399F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52C25F3" w14:textId="77777777" w:rsidR="0083399F" w:rsidRPr="005620D3" w:rsidRDefault="0083399F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9B8B438" w14:textId="77777777" w:rsidR="0083399F" w:rsidRPr="005620D3" w:rsidRDefault="0083399F" w:rsidP="003F320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3399F" w:rsidRPr="005620D3" w14:paraId="2DA21653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A6F0BE" w14:textId="447AFCF9" w:rsidR="0083399F" w:rsidRPr="005620D3" w:rsidRDefault="007C1C17" w:rsidP="006615E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orts hazards and risks following the organisation's procedur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orts hazards and risks following the organisation's procedur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C6E72C1" w14:textId="77777777" w:rsidR="0083399F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00655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3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33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33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33815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3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33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33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43525C3" w14:textId="77777777" w:rsidR="0083399F" w:rsidRPr="005620D3" w:rsidRDefault="0083399F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F686E7" w14:textId="77777777" w:rsidR="0083399F" w:rsidRPr="005620D3" w:rsidRDefault="0083399F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3399F" w:rsidRPr="005620D3" w14:paraId="59C58AF4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3F2FCA" w14:textId="5B629166" w:rsidR="0083399F" w:rsidRPr="005620D3" w:rsidRDefault="007C1C17" w:rsidP="006615E7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ccessses and reviews operation manuals before operating assistive aids and equipment for client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ccessses and reviews operation manuals before operating assistive aids and equipment for client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91936B8" w14:textId="75F35A76" w:rsidR="0083399F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7588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90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33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33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1338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3399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3399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3399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754FE9E" w14:textId="77777777" w:rsidR="0083399F" w:rsidRPr="005620D3" w:rsidRDefault="0083399F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B8E212" w14:textId="77777777" w:rsidR="0083399F" w:rsidRPr="005620D3" w:rsidRDefault="0083399F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31BC32B" w14:textId="2A4353FF" w:rsidR="00CA238E" w:rsidRDefault="00CA238E" w:rsidP="004D770D">
      <w:pPr>
        <w:rPr>
          <w:color w:val="404040" w:themeColor="text1" w:themeTint="BF"/>
        </w:rPr>
      </w:pPr>
    </w:p>
    <w:p w14:paraId="73FA141B" w14:textId="77777777" w:rsidR="00CA238E" w:rsidRDefault="00CA238E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9CEC0A5" w14:textId="2A8D5C8A" w:rsidR="004061A1" w:rsidRPr="00BE6D7C" w:rsidRDefault="004061A1" w:rsidP="004061A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Risk </w:t>
      </w:r>
      <w:r w:rsidR="004F7F3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Minimisat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EA1651" w:rsidRPr="005620D3" w14:paraId="788968A2" w14:textId="77777777" w:rsidTr="003F320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C1ABEFC" w14:textId="0E319631" w:rsidR="00EA1651" w:rsidRPr="005620D3" w:rsidRDefault="00EA1651" w:rsidP="003F320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91DD537" w14:textId="337B6F58" w:rsidR="00EA1651" w:rsidRPr="005620D3" w:rsidRDefault="00EA1651" w:rsidP="003F320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risk that the candidate is to address for this assessment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 the risk that the candidate is to address for this assessment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4F06018" w14:textId="46E2D8F5" w:rsidR="004061A1" w:rsidRPr="005620D3" w:rsidRDefault="004061A1" w:rsidP="004061A1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="00404C23" w:rsidRPr="005620D3">
        <w:rPr>
          <w:color w:val="404040" w:themeColor="text1" w:themeTint="BF"/>
          <w:sz w:val="20"/>
          <w:szCs w:val="20"/>
        </w:rPr>
        <w:t>Before the assessment, the criteria listed below must be contextualised further to reflect the</w:t>
      </w:r>
      <w:r w:rsidR="00A97E3D">
        <w:rPr>
          <w:color w:val="404040" w:themeColor="text1" w:themeTint="BF"/>
          <w:sz w:val="20"/>
          <w:szCs w:val="20"/>
        </w:rPr>
        <w:t xml:space="preserve"> risk identified above and the</w:t>
      </w:r>
      <w:r w:rsidR="00404C23" w:rsidRPr="005620D3">
        <w:rPr>
          <w:color w:val="404040" w:themeColor="text1" w:themeTint="BF"/>
          <w:sz w:val="20"/>
          <w:szCs w:val="20"/>
        </w:rPr>
        <w:t xml:space="preserve"> organisation’s </w:t>
      </w:r>
      <w:r w:rsidR="00404C23">
        <w:rPr>
          <w:color w:val="404040" w:themeColor="text1" w:themeTint="BF"/>
          <w:sz w:val="20"/>
          <w:szCs w:val="20"/>
        </w:rPr>
        <w:t xml:space="preserve">policies and </w:t>
      </w:r>
      <w:r w:rsidR="00404C23" w:rsidRPr="005620D3">
        <w:rPr>
          <w:color w:val="404040" w:themeColor="text1" w:themeTint="BF"/>
          <w:sz w:val="20"/>
          <w:szCs w:val="20"/>
        </w:rPr>
        <w:t xml:space="preserve">procedures for </w:t>
      </w:r>
      <w:r w:rsidR="00404C23">
        <w:rPr>
          <w:color w:val="404040" w:themeColor="text1" w:themeTint="BF"/>
          <w:sz w:val="20"/>
          <w:szCs w:val="20"/>
        </w:rPr>
        <w:t>minimising risk</w:t>
      </w:r>
      <w:r w:rsidR="00404C23" w:rsidRPr="005620D3">
        <w:rPr>
          <w:color w:val="404040" w:themeColor="text1" w:themeTint="BF"/>
          <w:sz w:val="20"/>
          <w:szCs w:val="20"/>
        </w:rPr>
        <w:t xml:space="preserve">. Adapt or add more criteria below to ensure it reflects </w:t>
      </w:r>
      <w:r w:rsidR="00404C23">
        <w:rPr>
          <w:color w:val="404040" w:themeColor="text1" w:themeTint="BF"/>
          <w:sz w:val="20"/>
          <w:szCs w:val="20"/>
        </w:rPr>
        <w:t>the</w:t>
      </w:r>
      <w:r w:rsidR="00A97E3D">
        <w:rPr>
          <w:color w:val="404040" w:themeColor="text1" w:themeTint="BF"/>
          <w:sz w:val="20"/>
          <w:szCs w:val="20"/>
        </w:rPr>
        <w:t xml:space="preserve"> risk identified above and the</w:t>
      </w:r>
      <w:r w:rsidR="00404C23" w:rsidRPr="005620D3">
        <w:rPr>
          <w:color w:val="404040" w:themeColor="text1" w:themeTint="BF"/>
          <w:sz w:val="20"/>
          <w:szCs w:val="20"/>
        </w:rPr>
        <w:t xml:space="preserve"> organisation's </w:t>
      </w:r>
      <w:r w:rsidR="00404C23">
        <w:rPr>
          <w:color w:val="404040" w:themeColor="text1" w:themeTint="BF"/>
          <w:sz w:val="20"/>
          <w:szCs w:val="20"/>
        </w:rPr>
        <w:t xml:space="preserve">policies and </w:t>
      </w:r>
      <w:r w:rsidR="00404C23" w:rsidRPr="005620D3">
        <w:rPr>
          <w:color w:val="404040" w:themeColor="text1" w:themeTint="BF"/>
          <w:sz w:val="20"/>
          <w:szCs w:val="20"/>
        </w:rPr>
        <w:t xml:space="preserve">procedures for </w:t>
      </w:r>
      <w:r w:rsidR="00404C23">
        <w:rPr>
          <w:color w:val="404040" w:themeColor="text1" w:themeTint="BF"/>
          <w:sz w:val="20"/>
          <w:szCs w:val="20"/>
        </w:rPr>
        <w:t>minimising risk</w:t>
      </w:r>
      <w:r w:rsidR="00404C23"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061A1" w:rsidRPr="005620D3" w14:paraId="411B5E75" w14:textId="77777777" w:rsidTr="006F09C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4A371F4" w14:textId="3458E5B5" w:rsidR="004061A1" w:rsidRPr="005620D3" w:rsidRDefault="004061A1" w:rsidP="006F09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404C2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D577395" w14:textId="77777777" w:rsidR="004061A1" w:rsidRPr="005620D3" w:rsidRDefault="004061A1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EFA0215" w14:textId="77777777" w:rsidR="004061A1" w:rsidRPr="005620D3" w:rsidRDefault="004061A1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82EA922" w14:textId="77777777" w:rsidR="004061A1" w:rsidRPr="005620D3" w:rsidRDefault="004061A1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04C23" w:rsidRPr="005620D3" w14:paraId="186AEDBE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579EEE" w14:textId="77777777" w:rsidR="00180593" w:rsidRDefault="00404C23" w:rsidP="006615E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workplace policies to minimise risk</w:t>
            </w:r>
            <w:r w:rsidR="00EC6E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1577E60D" w14:textId="05449264" w:rsidR="00FF6DC7" w:rsidRPr="00D81538" w:rsidRDefault="00FF6DC7" w:rsidP="00FF6DC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</w:t>
            </w:r>
            <w:r w:rsidR="00BE5AAC"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follows workplace policies</w:t>
            </w:r>
            <w:r w:rsidR="00D82830"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minimise risk</w:t>
            </w: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33C14DC0" w14:textId="77777777" w:rsidR="00404C23" w:rsidRPr="005620D3" w:rsidRDefault="00404C23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9D08E1A" w14:textId="77777777" w:rsidR="00404C23" w:rsidRPr="005620D3" w:rsidRDefault="00404C23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0E83CA1" w14:textId="77777777" w:rsidR="00404C23" w:rsidRPr="005620D3" w:rsidRDefault="00404C23" w:rsidP="003F320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04C23" w:rsidRPr="005620D3" w14:paraId="4BB190ED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2F523C" w14:textId="48E78594" w:rsidR="00404C23" w:rsidRPr="005620D3" w:rsidRDefault="00925FA9" w:rsidP="006615E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places the risk source with a safer alternative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places the risk source with a safer alternativ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772BB31" w14:textId="77777777" w:rsidR="00404C23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36530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32069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783EFC9" w14:textId="77777777" w:rsidR="00404C23" w:rsidRPr="005620D3" w:rsidRDefault="00404C23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92D991" w14:textId="77777777" w:rsidR="00404C23" w:rsidRPr="005620D3" w:rsidRDefault="00404C23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4C23" w:rsidRPr="005620D3" w14:paraId="3E8DE45D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611BAAC" w14:textId="272D0AA4" w:rsidR="00404C23" w:rsidRPr="005620D3" w:rsidRDefault="00925FA9" w:rsidP="006615E7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reduces the risk by using administrative metho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reduces the risk by using administrative metho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1334BE0" w14:textId="77777777" w:rsidR="00404C23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46724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86080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7F29FB9" w14:textId="77777777" w:rsidR="00404C23" w:rsidRPr="005620D3" w:rsidRDefault="00404C23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E663C2" w14:textId="77777777" w:rsidR="00404C23" w:rsidRPr="005620D3" w:rsidRDefault="00404C23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4C23" w:rsidRPr="005620D3" w14:paraId="014C8BB0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0B2BFB8" w14:textId="77777777" w:rsidR="00404C23" w:rsidRDefault="00404C23" w:rsidP="006615E7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workplace procedures to minimise risk</w:t>
            </w:r>
            <w:r w:rsidR="00EC6E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647EAA49" w14:textId="71615675" w:rsidR="00D82830" w:rsidRPr="00D81538" w:rsidRDefault="00D82830" w:rsidP="00D8283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how the candidate follows workplace procedures to minimise risk. Examples are provided below.</w:t>
            </w:r>
          </w:p>
        </w:tc>
        <w:tc>
          <w:tcPr>
            <w:tcW w:w="793" w:type="pct"/>
            <w:shd w:val="clear" w:color="auto" w:fill="auto"/>
          </w:tcPr>
          <w:p w14:paraId="6A579EF0" w14:textId="77777777" w:rsidR="00404C23" w:rsidRPr="005620D3" w:rsidRDefault="00404C23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E795705" w14:textId="77777777" w:rsidR="00404C23" w:rsidRPr="005620D3" w:rsidRDefault="00404C23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00C41FE" w14:textId="77777777" w:rsidR="00404C23" w:rsidRPr="005620D3" w:rsidRDefault="00404C23" w:rsidP="003F320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04C23" w:rsidRPr="005620D3" w14:paraId="0DDE06D0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0978D51" w14:textId="16F42480" w:rsidR="00404C23" w:rsidRPr="005620D3" w:rsidRDefault="00FC2E7A" w:rsidP="006615E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distances people in the workplace from the risk source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distances people in the workplace from the risk source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11546FB" w14:textId="77777777" w:rsidR="00404C23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9017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21567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850AF13" w14:textId="77777777" w:rsidR="00404C23" w:rsidRPr="005620D3" w:rsidRDefault="00404C23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5945F8" w14:textId="77777777" w:rsidR="00404C23" w:rsidRPr="005620D3" w:rsidRDefault="00404C23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4C23" w:rsidRPr="005620D3" w14:paraId="68CB0216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9B80EEA" w14:textId="78DE10A2" w:rsidR="00404C23" w:rsidRPr="005620D3" w:rsidRDefault="00FC2E7A" w:rsidP="006615E7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wears the appropriate PPE before addressing the risk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wears the appropriate PPE before addressing the risk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520E712" w14:textId="77777777" w:rsidR="00404C23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99909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84890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4C2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4C2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04C2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4D82FF" w14:textId="77777777" w:rsidR="00404C23" w:rsidRPr="005620D3" w:rsidRDefault="00404C23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A721DE" w14:textId="77777777" w:rsidR="00404C23" w:rsidRPr="005620D3" w:rsidRDefault="00404C23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3F4CE8D" w14:textId="6B39EDA3" w:rsidR="00317625" w:rsidRDefault="00317625" w:rsidP="004D770D">
      <w:pPr>
        <w:rPr>
          <w:color w:val="404040" w:themeColor="text1" w:themeTint="BF"/>
        </w:rPr>
      </w:pPr>
    </w:p>
    <w:p w14:paraId="285E7F87" w14:textId="77777777" w:rsidR="00317625" w:rsidRDefault="0031762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5B2E9E20" w14:textId="1D5B337F" w:rsidR="00317625" w:rsidRPr="00BE6D7C" w:rsidRDefault="00317625" w:rsidP="0031762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Manual Handling Procedures</w:t>
      </w:r>
    </w:p>
    <w:p w14:paraId="30EBEFF1" w14:textId="4A331B45" w:rsidR="00365C10" w:rsidRPr="005620D3" w:rsidRDefault="00365C10" w:rsidP="00365C10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organisation’s procedures for </w:t>
      </w:r>
      <w:r w:rsidR="00343760">
        <w:rPr>
          <w:color w:val="404040" w:themeColor="text1" w:themeTint="BF"/>
          <w:sz w:val="20"/>
          <w:szCs w:val="20"/>
        </w:rPr>
        <w:t>manual handling</w:t>
      </w:r>
      <w:r w:rsidRPr="005620D3">
        <w:rPr>
          <w:color w:val="404040" w:themeColor="text1" w:themeTint="BF"/>
          <w:sz w:val="20"/>
          <w:szCs w:val="20"/>
        </w:rPr>
        <w:t xml:space="preserve">. Adapt or add more criteria below to ensure it reflects </w:t>
      </w:r>
      <w:r>
        <w:rPr>
          <w:color w:val="404040" w:themeColor="text1" w:themeTint="BF"/>
          <w:sz w:val="20"/>
          <w:szCs w:val="20"/>
        </w:rPr>
        <w:t>the</w:t>
      </w:r>
      <w:r w:rsidRPr="005620D3">
        <w:rPr>
          <w:color w:val="404040" w:themeColor="text1" w:themeTint="BF"/>
          <w:sz w:val="20"/>
          <w:szCs w:val="20"/>
        </w:rPr>
        <w:t xml:space="preserve"> organisation's procedures for </w:t>
      </w:r>
      <w:r w:rsidR="00343760">
        <w:rPr>
          <w:color w:val="404040" w:themeColor="text1" w:themeTint="BF"/>
          <w:sz w:val="20"/>
          <w:szCs w:val="20"/>
        </w:rPr>
        <w:t>manual handling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65C10" w:rsidRPr="005620D3" w14:paraId="6E73A570" w14:textId="77777777" w:rsidTr="006F09C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660C2E5" w14:textId="77777777" w:rsidR="00365C10" w:rsidRPr="005620D3" w:rsidRDefault="00365C10" w:rsidP="006F09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921BCEF" w14:textId="77777777" w:rsidR="00365C10" w:rsidRPr="005620D3" w:rsidRDefault="00365C10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E59EC54" w14:textId="77777777" w:rsidR="00365C10" w:rsidRPr="005620D3" w:rsidRDefault="00365C10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ACBFB47" w14:textId="77777777" w:rsidR="00365C10" w:rsidRPr="005620D3" w:rsidRDefault="00365C10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C2240" w:rsidRPr="005620D3" w14:paraId="32F328CA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E9DFCF" w14:textId="5BC4A50E" w:rsidR="005C2240" w:rsidRDefault="005C2240" w:rsidP="006615E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357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e</w:t>
            </w:r>
            <w:r w:rsidR="005D2A2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7613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</w:t>
            </w:r>
            <w:r w:rsidR="008357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orkplace safety procedure</w:t>
            </w:r>
            <w:r w:rsidR="00F21B3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</w:t>
            </w:r>
            <w:r w:rsidR="007613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</w:t>
            </w:r>
            <w:r w:rsidR="00F21B3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ork instruction</w:t>
            </w:r>
            <w:r w:rsidR="008357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hazardous manual tasks in </w:t>
            </w:r>
            <w:r w:rsidR="004C10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first work activity.</w:t>
            </w:r>
            <w:r w:rsidR="00EC6E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27405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4F5BF8B6" w14:textId="443287AA" w:rsidR="004C1048" w:rsidRPr="0045551A" w:rsidRDefault="004C1048" w:rsidP="004C104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work activity that the candidate</w:t>
            </w:r>
            <w:r w:rsidR="0006448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articipated in: </w:t>
            </w:r>
            <w:r w:rsidR="00712F3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isting a client with disability in moving from one room to another."/>
                  </w:textInput>
                </w:ffData>
              </w:fldChar>
            </w:r>
            <w:r w:rsidR="00712F3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712F3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712F3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712F3C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isting a client with disability in moving from one room to another.</w:t>
            </w:r>
            <w:r w:rsidR="00712F3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66142D3" w14:textId="77777777" w:rsidR="005C2240" w:rsidRPr="005620D3" w:rsidRDefault="005C2240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C4D50ED" w14:textId="77777777" w:rsidR="005C2240" w:rsidRPr="005620D3" w:rsidRDefault="005C2240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D265762" w14:textId="77777777" w:rsidR="005C2240" w:rsidRPr="005620D3" w:rsidRDefault="005C2240" w:rsidP="003F320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C2240" w:rsidRPr="005620D3" w14:paraId="7430D630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B26CC5" w14:textId="018D92D4" w:rsidR="00A84B83" w:rsidRDefault="00A84B83" w:rsidP="006615E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afety procedure: </w:t>
            </w:r>
          </w:p>
          <w:p w14:paraId="35708D39" w14:textId="3D1701B5" w:rsidR="005C2240" w:rsidRPr="00A84B83" w:rsidRDefault="00A84B83" w:rsidP="00A84B83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 manual handling equipment according to the manufacturer’s instruction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Use manual handling equipment according to the manufacturer’s instruction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9E69441" w14:textId="77777777" w:rsidR="005C2240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62375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224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224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C224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72251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224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224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C224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D26591" w14:textId="77777777" w:rsidR="005C2240" w:rsidRPr="005620D3" w:rsidRDefault="005C2240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8F515A" w14:textId="77777777" w:rsidR="005C2240" w:rsidRPr="005620D3" w:rsidRDefault="005C2240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5302" w:rsidRPr="005620D3" w14:paraId="5CFAFAD1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D8779D" w14:textId="2A72BDFB" w:rsidR="00005302" w:rsidRDefault="0076131A" w:rsidP="006615E7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instruction</w:t>
            </w:r>
            <w:r w:rsidR="00005302" w:rsidRPr="00A84B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: </w:t>
            </w:r>
          </w:p>
          <w:p w14:paraId="1095F03E" w14:textId="401AEE59" w:rsidR="00005302" w:rsidRPr="00A84B83" w:rsidRDefault="00712F3C" w:rsidP="00005302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ake regular breaks when assisting a client to move over long distance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ake regular breaks when assisting a client to move over long distance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32E374A" w14:textId="34E13892" w:rsidR="00005302" w:rsidRDefault="00A002C9" w:rsidP="0000530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46637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6639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0BF7A2" w14:textId="310559E1" w:rsidR="00005302" w:rsidRPr="005620D3" w:rsidRDefault="00005302" w:rsidP="0000530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27F552" w14:textId="37CCB7DB" w:rsidR="00005302" w:rsidRPr="005620D3" w:rsidRDefault="00005302" w:rsidP="0000530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5302" w:rsidRPr="005620D3" w14:paraId="3B2CDE86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BD3CAE" w14:textId="44AB7F6F" w:rsidR="00005302" w:rsidRDefault="00005302" w:rsidP="006615E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pplies workplace safety procedures and work instructions for hazardous manual tasks in the second work activity. </w:t>
            </w:r>
          </w:p>
          <w:p w14:paraId="6ECDB3A7" w14:textId="77777777" w:rsidR="00005302" w:rsidRPr="0045551A" w:rsidRDefault="00005302" w:rsidP="0000530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the work activity that the candidate participated in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47202B4" w14:textId="77777777" w:rsidR="00005302" w:rsidRPr="005620D3" w:rsidRDefault="00005302" w:rsidP="0000530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4DEA91B" w14:textId="77777777" w:rsidR="00005302" w:rsidRPr="005620D3" w:rsidRDefault="00005302" w:rsidP="0000530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D0A31FE" w14:textId="77777777" w:rsidR="00005302" w:rsidRPr="005620D3" w:rsidRDefault="00005302" w:rsidP="0000530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05302" w:rsidRPr="005620D3" w14:paraId="6EACDEF3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0262A34" w14:textId="502AC4FE" w:rsidR="00005302" w:rsidRDefault="00005302" w:rsidP="006615E7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afety procedure: </w:t>
            </w:r>
          </w:p>
          <w:p w14:paraId="632DE71A" w14:textId="2FD165C7" w:rsidR="00005302" w:rsidRPr="00A84B83" w:rsidRDefault="00476987" w:rsidP="00005302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procedure followed by the candidate in relation to the second work activit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the procedure followed by the candidate in relation to the second work activ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307C4F5" w14:textId="77777777" w:rsidR="00005302" w:rsidRDefault="00A002C9" w:rsidP="0000530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72966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51097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C1BD628" w14:textId="77777777" w:rsidR="00005302" w:rsidRPr="005620D3" w:rsidRDefault="00005302" w:rsidP="0000530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F3666B" w14:textId="77777777" w:rsidR="00005302" w:rsidRPr="005620D3" w:rsidRDefault="00005302" w:rsidP="0000530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5302" w:rsidRPr="005620D3" w14:paraId="1AD8F6C0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F20670" w14:textId="33A92202" w:rsidR="00005302" w:rsidRDefault="0076131A" w:rsidP="006615E7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instruction</w:t>
            </w:r>
            <w:r w:rsidR="00005302" w:rsidRPr="00A84B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: </w:t>
            </w:r>
          </w:p>
          <w:p w14:paraId="77EDE1C2" w14:textId="58864B7E" w:rsidR="00005302" w:rsidRPr="00A84B83" w:rsidRDefault="00476987" w:rsidP="00005302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work instruction followed by the candidate in relation to the second work activit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the work instruction followed by the candidate in relation to the second work activ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BFABF0B" w14:textId="77777777" w:rsidR="00005302" w:rsidRDefault="00A002C9" w:rsidP="0000530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28623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63791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D7FF4AB" w14:textId="77777777" w:rsidR="00005302" w:rsidRPr="005620D3" w:rsidRDefault="00005302" w:rsidP="0000530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DA1EB6" w14:textId="77777777" w:rsidR="00005302" w:rsidRPr="005620D3" w:rsidRDefault="00005302" w:rsidP="0000530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0FE100E" w14:textId="77777777" w:rsidR="00456070" w:rsidRDefault="0045607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05302" w:rsidRPr="005620D3" w14:paraId="10B697EC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431491" w14:textId="77777777" w:rsidR="00005302" w:rsidRDefault="00005302" w:rsidP="006615E7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pplies control measures for minimising manual handling risk. </w:t>
            </w:r>
          </w:p>
          <w:p w14:paraId="4AB5FABE" w14:textId="7F6F792E" w:rsidR="004C49FF" w:rsidRPr="0045551A" w:rsidRDefault="004C49FF" w:rsidP="004C49F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how the candidate </w:t>
            </w:r>
            <w:r w:rsidR="00A320C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es control measures</w:t>
            </w:r>
            <w:r w:rsidRPr="00D8153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Examples are provided below.</w:t>
            </w:r>
          </w:p>
        </w:tc>
        <w:tc>
          <w:tcPr>
            <w:tcW w:w="793" w:type="pct"/>
            <w:shd w:val="clear" w:color="auto" w:fill="auto"/>
          </w:tcPr>
          <w:p w14:paraId="4261351F" w14:textId="77777777" w:rsidR="00005302" w:rsidRPr="005620D3" w:rsidRDefault="00005302" w:rsidP="0000530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63FC7E5" w14:textId="77777777" w:rsidR="00005302" w:rsidRPr="005620D3" w:rsidRDefault="00005302" w:rsidP="0000530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7E469AA" w14:textId="77777777" w:rsidR="00005302" w:rsidRPr="005620D3" w:rsidRDefault="00005302" w:rsidP="0000530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05302" w:rsidRPr="005620D3" w14:paraId="65720CE9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EEE145" w14:textId="6FEE8577" w:rsidR="00005302" w:rsidRPr="005620D3" w:rsidRDefault="00A320C5" w:rsidP="006615E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changes the design or layout of work areas to minimise manual handling risk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changes the design or layout of work areas to minimise manual handling risk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244F82C" w14:textId="77777777" w:rsidR="00005302" w:rsidRDefault="00A002C9" w:rsidP="0000530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66478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36202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F17D3D" w14:textId="77777777" w:rsidR="00005302" w:rsidRPr="005620D3" w:rsidRDefault="00005302" w:rsidP="0000530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5E4B0D" w14:textId="77777777" w:rsidR="00005302" w:rsidRPr="005620D3" w:rsidRDefault="00005302" w:rsidP="0000530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05302" w:rsidRPr="005620D3" w14:paraId="0B7F1DB6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6622A8" w14:textId="48718672" w:rsidR="00005302" w:rsidRPr="005620D3" w:rsidRDefault="00A320C5" w:rsidP="006615E7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other workers to help them perform their manual handling task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other workers to help them perform their manual handling task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04C62F7" w14:textId="77777777" w:rsidR="00005302" w:rsidRDefault="00A002C9" w:rsidP="0000530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29615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23891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530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0530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0530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7D990F" w14:textId="77777777" w:rsidR="00005302" w:rsidRPr="005620D3" w:rsidRDefault="00005302" w:rsidP="0000530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665D3E8" w14:textId="77777777" w:rsidR="00005302" w:rsidRPr="005620D3" w:rsidRDefault="00005302" w:rsidP="0000530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931EC0F" w14:textId="1AA424CA" w:rsidR="00317625" w:rsidRDefault="00317625" w:rsidP="004D770D">
      <w:pPr>
        <w:rPr>
          <w:color w:val="404040" w:themeColor="text1" w:themeTint="BF"/>
        </w:rPr>
      </w:pPr>
    </w:p>
    <w:p w14:paraId="5764E0F5" w14:textId="2E9FADBB" w:rsidR="00317625" w:rsidRPr="00BE6D7C" w:rsidRDefault="00317625" w:rsidP="0031762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fection Control</w:t>
      </w:r>
      <w:r w:rsidR="00CC0AF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p w14:paraId="0A1FC001" w14:textId="235664D7" w:rsidR="000C497D" w:rsidRPr="005620D3" w:rsidRDefault="000C497D" w:rsidP="000C497D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5620D3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5620D3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organisation’s </w:t>
      </w:r>
      <w:r w:rsidR="00733906">
        <w:rPr>
          <w:color w:val="404040" w:themeColor="text1" w:themeTint="BF"/>
          <w:sz w:val="20"/>
          <w:szCs w:val="20"/>
        </w:rPr>
        <w:t>standard precautions and procedures</w:t>
      </w:r>
      <w:r w:rsidRPr="005620D3">
        <w:rPr>
          <w:color w:val="404040" w:themeColor="text1" w:themeTint="BF"/>
          <w:sz w:val="20"/>
          <w:szCs w:val="20"/>
        </w:rPr>
        <w:t xml:space="preserve"> for </w:t>
      </w:r>
      <w:r w:rsidR="00733906">
        <w:rPr>
          <w:color w:val="404040" w:themeColor="text1" w:themeTint="BF"/>
          <w:sz w:val="20"/>
          <w:szCs w:val="20"/>
        </w:rPr>
        <w:t>infection control</w:t>
      </w:r>
      <w:r w:rsidRPr="005620D3">
        <w:rPr>
          <w:color w:val="404040" w:themeColor="text1" w:themeTint="BF"/>
          <w:sz w:val="20"/>
          <w:szCs w:val="20"/>
        </w:rPr>
        <w:t xml:space="preserve">. Adapt or add more criteria below to ensure it reflects </w:t>
      </w:r>
      <w:r>
        <w:rPr>
          <w:color w:val="404040" w:themeColor="text1" w:themeTint="BF"/>
          <w:sz w:val="20"/>
          <w:szCs w:val="20"/>
        </w:rPr>
        <w:t>the</w:t>
      </w:r>
      <w:r w:rsidRPr="005620D3">
        <w:rPr>
          <w:color w:val="404040" w:themeColor="text1" w:themeTint="BF"/>
          <w:sz w:val="20"/>
          <w:szCs w:val="20"/>
        </w:rPr>
        <w:t xml:space="preserve"> organisation's </w:t>
      </w:r>
      <w:r w:rsidR="00733906">
        <w:rPr>
          <w:color w:val="404040" w:themeColor="text1" w:themeTint="BF"/>
          <w:sz w:val="20"/>
          <w:szCs w:val="20"/>
        </w:rPr>
        <w:t>standard precautions and procedures</w:t>
      </w:r>
      <w:r w:rsidRPr="005620D3">
        <w:rPr>
          <w:color w:val="404040" w:themeColor="text1" w:themeTint="BF"/>
          <w:sz w:val="20"/>
          <w:szCs w:val="20"/>
        </w:rPr>
        <w:t xml:space="preserve"> for </w:t>
      </w:r>
      <w:r w:rsidR="00733906">
        <w:rPr>
          <w:color w:val="404040" w:themeColor="text1" w:themeTint="BF"/>
          <w:sz w:val="20"/>
          <w:szCs w:val="20"/>
        </w:rPr>
        <w:t>infection control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33906" w:rsidRPr="005620D3" w14:paraId="275D3B48" w14:textId="77777777" w:rsidTr="006F09C8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27EC26" w14:textId="77777777" w:rsidR="00733906" w:rsidRPr="005620D3" w:rsidRDefault="00733906" w:rsidP="006F09C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19B5402" w14:textId="77777777" w:rsidR="00733906" w:rsidRPr="005620D3" w:rsidRDefault="00733906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EF2A146" w14:textId="77777777" w:rsidR="00733906" w:rsidRPr="005620D3" w:rsidRDefault="00733906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D21DE62" w14:textId="77777777" w:rsidR="00733906" w:rsidRPr="005620D3" w:rsidRDefault="00733906" w:rsidP="006F09C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33906" w:rsidRPr="005620D3" w14:paraId="62FC12AF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B7FF4A" w14:textId="4C8750F0" w:rsidR="00733906" w:rsidRDefault="00733906" w:rsidP="006615E7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e</w:t>
            </w:r>
            <w:r w:rsidR="005D2A2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orkplace safety procedure</w:t>
            </w:r>
            <w:r w:rsidR="0031692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4E4D9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infection control</w:t>
            </w:r>
            <w:r w:rsidR="0031692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 the use of PPE,</w:t>
            </w:r>
            <w:r w:rsidR="00037D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</w:t>
            </w:r>
            <w:r w:rsidR="00575A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="00037D9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andard precau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</w:t>
            </w:r>
            <w:r w:rsidR="00D130B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 first work activity.  </w:t>
            </w:r>
          </w:p>
          <w:p w14:paraId="33C99453" w14:textId="77777777" w:rsidR="00733906" w:rsidRPr="0045551A" w:rsidRDefault="00733906" w:rsidP="003F320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the work activity that the candidate participated in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74BF0D8" w14:textId="77777777" w:rsidR="00733906" w:rsidRPr="005620D3" w:rsidRDefault="00733906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7636D41" w14:textId="77777777" w:rsidR="00733906" w:rsidRPr="005620D3" w:rsidRDefault="00733906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C6327D6" w14:textId="77777777" w:rsidR="00733906" w:rsidRPr="005620D3" w:rsidRDefault="00733906" w:rsidP="003F320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33906" w:rsidRPr="005620D3" w14:paraId="09191BB5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02CE30" w14:textId="568069C5" w:rsidR="00733906" w:rsidRDefault="00575A19" w:rsidP="006615E7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afety procedure</w:t>
            </w:r>
            <w:r w:rsidR="00550AE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7B65AA86" w14:textId="6F124DFF" w:rsidR="00575A19" w:rsidRPr="005620D3" w:rsidRDefault="00033C8E" w:rsidP="00575A19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ash hands with soap and water before and after client contact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ash hands with soap and water before and after client contact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64BC68D" w14:textId="77777777" w:rsidR="00733906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2203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90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3390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3390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043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90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3390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3390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40CCA0B" w14:textId="77777777" w:rsidR="00733906" w:rsidRPr="005620D3" w:rsidRDefault="00733906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AFD207" w14:textId="77777777" w:rsidR="00733906" w:rsidRPr="005620D3" w:rsidRDefault="00733906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16925" w:rsidRPr="005620D3" w14:paraId="63A77BF2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D87110" w14:textId="36548C73" w:rsidR="00316925" w:rsidRDefault="00316925" w:rsidP="0031692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afety procedure related to the use of PPE:</w:t>
            </w:r>
          </w:p>
          <w:p w14:paraId="50767F01" w14:textId="3727DD36" w:rsidR="00316925" w:rsidRPr="005620D3" w:rsidRDefault="00E068B4" w:rsidP="003F3204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Wear PPE before performing care activities that would involve contact with human body fluid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Wear PPE before performing care activities that would involve contact with human body fluid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CF31D81" w14:textId="77777777" w:rsidR="00316925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24493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92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692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692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36595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692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1692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31692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5BFDD64" w14:textId="77777777" w:rsidR="00316925" w:rsidRPr="005620D3" w:rsidRDefault="00316925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9D2529" w14:textId="77777777" w:rsidR="00316925" w:rsidRPr="005620D3" w:rsidRDefault="00316925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33906" w:rsidRPr="005620D3" w14:paraId="7F91958D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75527C" w14:textId="62A5CF8F" w:rsidR="00733906" w:rsidRDefault="00575A19" w:rsidP="00316925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Standard precaution</w:t>
            </w:r>
            <w:r w:rsidR="00E068B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234894F8" w14:textId="100310EA" w:rsidR="00575A19" w:rsidRPr="005620D3" w:rsidRDefault="00A20CDC" w:rsidP="00575A19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sure that nails are kept short and clean before coming into contact with clients.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nsure that nails are kept short and clean before coming into contact with clients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287B9FF" w14:textId="77777777" w:rsidR="00733906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0254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90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3390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3390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95651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33906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33906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33906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BF7458E" w14:textId="77777777" w:rsidR="00733906" w:rsidRPr="005620D3" w:rsidRDefault="00733906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340ADC" w14:textId="77777777" w:rsidR="00733906" w:rsidRPr="005620D3" w:rsidRDefault="00733906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33906" w:rsidRPr="005620D3" w14:paraId="4460A921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233757" w14:textId="77777777" w:rsidR="00733906" w:rsidRDefault="00CF50A4" w:rsidP="006615E7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es workplace safety procedures</w:t>
            </w:r>
            <w:r w:rsidR="004E4D9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 the use of PPE, and a standard precaution for infection control in the second work activity.</w:t>
            </w:r>
            <w:r w:rsidR="007339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50EB47C" w14:textId="77777777" w:rsidR="00733906" w:rsidRPr="0045551A" w:rsidRDefault="00733906" w:rsidP="003F320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the work activity that the candidate participated in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02ED582" w14:textId="77777777" w:rsidR="00733906" w:rsidRPr="005620D3" w:rsidRDefault="00733906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FC1BB9D" w14:textId="77777777" w:rsidR="00733906" w:rsidRPr="005620D3" w:rsidRDefault="00733906" w:rsidP="003F320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6473248" w14:textId="77777777" w:rsidR="00733906" w:rsidRPr="005620D3" w:rsidRDefault="00733906" w:rsidP="003F320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F2C3F" w:rsidRPr="005620D3" w14:paraId="6BB5CE57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733561" w14:textId="18C1FE36" w:rsidR="006F2C3F" w:rsidRDefault="006F2C3F" w:rsidP="006F2C3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afety procedure</w:t>
            </w:r>
            <w:r w:rsidR="00550AE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79D3B947" w14:textId="529BCD18" w:rsidR="006F2C3F" w:rsidRPr="005620D3" w:rsidRDefault="00A20CDC" w:rsidP="003F3204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procedure followed by the candidate in relation to the second work activit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the procedure followed by the candidate in relation to the second work activ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A77E057" w14:textId="77777777" w:rsidR="006F2C3F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10933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C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F2C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F2C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217594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C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F2C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F2C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3E633B5" w14:textId="77777777" w:rsidR="006F2C3F" w:rsidRPr="005620D3" w:rsidRDefault="006F2C3F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15A993E" w14:textId="77777777" w:rsidR="006F2C3F" w:rsidRPr="005620D3" w:rsidRDefault="006F2C3F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F2C3F" w:rsidRPr="005620D3" w14:paraId="6C728C50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8B9D23F" w14:textId="77777777" w:rsidR="006F2C3F" w:rsidRDefault="006F2C3F" w:rsidP="006F2C3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afety procedure related to the use of PPE:</w:t>
            </w:r>
          </w:p>
          <w:p w14:paraId="4BC3916E" w14:textId="781F6DC4" w:rsidR="006F2C3F" w:rsidRPr="005620D3" w:rsidRDefault="00A20CDC" w:rsidP="003F3204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procedure followed by the candidate in relation to the second work activit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the procedure followed by the candidate in relation to the second work activ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8AEFAEF" w14:textId="77777777" w:rsidR="006F2C3F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5897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C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F2C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F2C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43236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C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F2C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F2C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DD71B9" w14:textId="77777777" w:rsidR="006F2C3F" w:rsidRPr="005620D3" w:rsidRDefault="006F2C3F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60AA4F" w14:textId="77777777" w:rsidR="006F2C3F" w:rsidRPr="005620D3" w:rsidRDefault="006F2C3F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F2C3F" w:rsidRPr="005620D3" w14:paraId="12FB84DE" w14:textId="77777777" w:rsidTr="003F320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7DBD52" w14:textId="214DFA9C" w:rsidR="006F2C3F" w:rsidRDefault="006F2C3F" w:rsidP="006F2C3F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andard precaution</w:t>
            </w:r>
            <w:r w:rsidR="00E068B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  <w:p w14:paraId="4FD4A7C3" w14:textId="12B07BCF" w:rsidR="006F2C3F" w:rsidRPr="005620D3" w:rsidRDefault="00A20CDC" w:rsidP="003F3204">
            <w:pPr>
              <w:pStyle w:val="ListParagraph"/>
              <w:tabs>
                <w:tab w:val="left" w:pos="180"/>
              </w:tabs>
              <w:ind w:left="1434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specify the standard precaution followed by the candidate in relation to the second work activit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ssessor to specify the standard precaution followed by the candidate in relation to the second work activit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C34CDCB" w14:textId="77777777" w:rsidR="006F2C3F" w:rsidRDefault="00A002C9" w:rsidP="003F320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65998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C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F2C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F2C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6969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F2C3F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F2C3F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6F2C3F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0C79D8C" w14:textId="77777777" w:rsidR="006F2C3F" w:rsidRPr="005620D3" w:rsidRDefault="006F2C3F" w:rsidP="003F320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F3AB33" w14:textId="77777777" w:rsidR="006F2C3F" w:rsidRPr="005620D3" w:rsidRDefault="006F2C3F" w:rsidP="003F320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1EE750" w14:textId="566EC7EB" w:rsidR="00493EDF" w:rsidRDefault="00493EDF">
      <w:pPr>
        <w:rPr>
          <w:color w:val="404040" w:themeColor="text1" w:themeTint="BF"/>
        </w:rPr>
      </w:pPr>
    </w:p>
    <w:p w14:paraId="72F8564A" w14:textId="77777777" w:rsidR="00493EDF" w:rsidRDefault="00493ED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50B0AE1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9B38B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follow </w:t>
            </w:r>
            <w:r w:rsidR="00817BC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olicies and procedures for safe work practices, </w:t>
            </w:r>
            <w:r w:rsidR="00006D2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 minimisation</w:t>
            </w:r>
            <w:r w:rsidR="00817BC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manual handling</w:t>
            </w:r>
            <w:r w:rsidR="00AD248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817BC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infection control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B1A4B" w14:textId="77777777" w:rsidR="00A002C9" w:rsidRDefault="00A002C9" w:rsidP="000055D1">
      <w:pPr>
        <w:spacing w:after="0" w:line="240" w:lineRule="auto"/>
      </w:pPr>
      <w:r>
        <w:separator/>
      </w:r>
    </w:p>
  </w:endnote>
  <w:endnote w:type="continuationSeparator" w:id="0">
    <w:p w14:paraId="70394B62" w14:textId="77777777" w:rsidR="00A002C9" w:rsidRDefault="00A002C9" w:rsidP="000055D1">
      <w:pPr>
        <w:spacing w:after="0" w:line="240" w:lineRule="auto"/>
      </w:pPr>
      <w:r>
        <w:continuationSeparator/>
      </w:r>
    </w:p>
  </w:endnote>
  <w:endnote w:type="continuationNotice" w:id="1">
    <w:p w14:paraId="6C8F7D9A" w14:textId="77777777" w:rsidR="00A002C9" w:rsidRDefault="00A002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BCBC5" w14:textId="77777777" w:rsidR="00513B18" w:rsidRPr="000055D1" w:rsidRDefault="000055D1" w:rsidP="00513B1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513B18" w:rsidRPr="00C63CFB">
      <w:rPr>
        <w:color w:val="808080" w:themeColor="background1" w:themeShade="80"/>
        <w:sz w:val="18"/>
      </w:rPr>
      <w:t>Version 1.</w:t>
    </w:r>
    <w:r w:rsidR="00513B18">
      <w:rPr>
        <w:color w:val="808080" w:themeColor="background1" w:themeShade="80"/>
        <w:sz w:val="18"/>
      </w:rPr>
      <w:t>1</w:t>
    </w:r>
    <w:r w:rsidR="00513B18" w:rsidRPr="00C63CFB">
      <w:rPr>
        <w:color w:val="808080" w:themeColor="background1" w:themeShade="80"/>
        <w:sz w:val="18"/>
      </w:rPr>
      <w:t xml:space="preserve"> Produced </w:t>
    </w:r>
    <w:r w:rsidR="00513B18">
      <w:rPr>
        <w:color w:val="808080" w:themeColor="background1" w:themeShade="80"/>
        <w:sz w:val="18"/>
      </w:rPr>
      <w:t>on 1st Nov</w:t>
    </w:r>
    <w:r w:rsidR="00513B18" w:rsidRPr="00C63CFB">
      <w:rPr>
        <w:color w:val="808080" w:themeColor="background1" w:themeShade="80"/>
        <w:sz w:val="18"/>
      </w:rPr>
      <w:t xml:space="preserve"> 202</w:t>
    </w:r>
    <w:r w:rsidR="00513B18">
      <w:rPr>
        <w:color w:val="808080" w:themeColor="background1" w:themeShade="80"/>
        <w:sz w:val="18"/>
      </w:rPr>
      <w:t>3</w:t>
    </w:r>
  </w:p>
  <w:p w14:paraId="521AE970" w14:textId="633508D3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13B18" w:rsidRPr="000055D1">
      <w:rPr>
        <w:rFonts w:cstheme="minorHAnsi"/>
        <w:noProof/>
        <w:color w:val="808080" w:themeColor="background1" w:themeShade="80"/>
        <w:sz w:val="18"/>
      </w:rPr>
      <w:t>©</w:t>
    </w:r>
    <w:r w:rsidR="00513B18" w:rsidRPr="000055D1">
      <w:rPr>
        <w:noProof/>
        <w:color w:val="808080" w:themeColor="background1" w:themeShade="80"/>
        <w:sz w:val="18"/>
      </w:rPr>
      <w:t xml:space="preserve"> </w:t>
    </w:r>
    <w:r w:rsidR="00513B18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B9CA2" w14:textId="77777777" w:rsidR="00513B18" w:rsidRPr="000055D1" w:rsidRDefault="000055D1" w:rsidP="00513B1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513B18" w:rsidRPr="00C63CFB">
      <w:rPr>
        <w:color w:val="808080" w:themeColor="background1" w:themeShade="80"/>
        <w:sz w:val="18"/>
      </w:rPr>
      <w:t>Version 1.</w:t>
    </w:r>
    <w:r w:rsidR="00513B18">
      <w:rPr>
        <w:color w:val="808080" w:themeColor="background1" w:themeShade="80"/>
        <w:sz w:val="18"/>
      </w:rPr>
      <w:t>1</w:t>
    </w:r>
    <w:r w:rsidR="00513B18" w:rsidRPr="00C63CFB">
      <w:rPr>
        <w:color w:val="808080" w:themeColor="background1" w:themeShade="80"/>
        <w:sz w:val="18"/>
      </w:rPr>
      <w:t xml:space="preserve"> Produced </w:t>
    </w:r>
    <w:r w:rsidR="00513B18">
      <w:rPr>
        <w:color w:val="808080" w:themeColor="background1" w:themeShade="80"/>
        <w:sz w:val="18"/>
      </w:rPr>
      <w:t>on 1st Nov</w:t>
    </w:r>
    <w:r w:rsidR="00513B18" w:rsidRPr="00C63CFB">
      <w:rPr>
        <w:color w:val="808080" w:themeColor="background1" w:themeShade="80"/>
        <w:sz w:val="18"/>
      </w:rPr>
      <w:t xml:space="preserve"> 202</w:t>
    </w:r>
    <w:r w:rsidR="00513B18">
      <w:rPr>
        <w:color w:val="808080" w:themeColor="background1" w:themeShade="80"/>
        <w:sz w:val="18"/>
      </w:rPr>
      <w:t>3</w:t>
    </w:r>
  </w:p>
  <w:p w14:paraId="63DECA6C" w14:textId="0BA4B52B" w:rsidR="000055D1" w:rsidRPr="000055D1" w:rsidRDefault="00513B18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6ACB0" w14:textId="77777777" w:rsidR="00513B18" w:rsidRDefault="00513B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C7EAA" w14:textId="77777777" w:rsidR="00A002C9" w:rsidRDefault="00A002C9" w:rsidP="000055D1">
      <w:pPr>
        <w:spacing w:after="0" w:line="240" w:lineRule="auto"/>
      </w:pPr>
      <w:r>
        <w:separator/>
      </w:r>
    </w:p>
  </w:footnote>
  <w:footnote w:type="continuationSeparator" w:id="0">
    <w:p w14:paraId="1EF7EA29" w14:textId="77777777" w:rsidR="00A002C9" w:rsidRDefault="00A002C9" w:rsidP="000055D1">
      <w:pPr>
        <w:spacing w:after="0" w:line="240" w:lineRule="auto"/>
      </w:pPr>
      <w:r>
        <w:continuationSeparator/>
      </w:r>
    </w:p>
  </w:footnote>
  <w:footnote w:type="continuationNotice" w:id="1">
    <w:p w14:paraId="2B947E60" w14:textId="77777777" w:rsidR="00A002C9" w:rsidRDefault="00A002C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365E5" w14:textId="77777777" w:rsidR="00513B18" w:rsidRDefault="00513B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2B34F" w14:textId="77777777" w:rsidR="00513B18" w:rsidRDefault="00513B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61F22" w14:textId="77777777" w:rsidR="00513B18" w:rsidRDefault="00513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21DF9"/>
    <w:multiLevelType w:val="hybridMultilevel"/>
    <w:tmpl w:val="A6383CBA"/>
    <w:lvl w:ilvl="0" w:tplc="FFFFFFFF">
      <w:start w:val="1"/>
      <w:numFmt w:val="lowerRoman"/>
      <w:lvlText w:val="%1."/>
      <w:lvlJc w:val="right"/>
      <w:pPr>
        <w:ind w:left="795" w:hanging="360"/>
      </w:pPr>
      <w:rPr>
        <w:rFonts w:hint="default"/>
        <w:color w:val="404040" w:themeColor="text1" w:themeTint="BF"/>
      </w:rPr>
    </w:lvl>
    <w:lvl w:ilvl="1" w:tplc="FFFFFFFF" w:tentative="1">
      <w:start w:val="1"/>
      <w:numFmt w:val="lowerLetter"/>
      <w:lvlText w:val="%2."/>
      <w:lvlJc w:val="left"/>
      <w:pPr>
        <w:ind w:left="1515" w:hanging="360"/>
      </w:pPr>
    </w:lvl>
    <w:lvl w:ilvl="2" w:tplc="FFFFFFFF" w:tentative="1">
      <w:start w:val="1"/>
      <w:numFmt w:val="lowerRoman"/>
      <w:lvlText w:val="%3."/>
      <w:lvlJc w:val="right"/>
      <w:pPr>
        <w:ind w:left="2235" w:hanging="180"/>
      </w:pPr>
    </w:lvl>
    <w:lvl w:ilvl="3" w:tplc="FFFFFFFF" w:tentative="1">
      <w:start w:val="1"/>
      <w:numFmt w:val="decimal"/>
      <w:lvlText w:val="%4."/>
      <w:lvlJc w:val="left"/>
      <w:pPr>
        <w:ind w:left="2955" w:hanging="360"/>
      </w:pPr>
    </w:lvl>
    <w:lvl w:ilvl="4" w:tplc="FFFFFFFF" w:tentative="1">
      <w:start w:val="1"/>
      <w:numFmt w:val="lowerLetter"/>
      <w:lvlText w:val="%5."/>
      <w:lvlJc w:val="left"/>
      <w:pPr>
        <w:ind w:left="3675" w:hanging="360"/>
      </w:pPr>
    </w:lvl>
    <w:lvl w:ilvl="5" w:tplc="FFFFFFFF" w:tentative="1">
      <w:start w:val="1"/>
      <w:numFmt w:val="lowerRoman"/>
      <w:lvlText w:val="%6."/>
      <w:lvlJc w:val="right"/>
      <w:pPr>
        <w:ind w:left="4395" w:hanging="180"/>
      </w:pPr>
    </w:lvl>
    <w:lvl w:ilvl="6" w:tplc="FFFFFFFF" w:tentative="1">
      <w:start w:val="1"/>
      <w:numFmt w:val="decimal"/>
      <w:lvlText w:val="%7."/>
      <w:lvlJc w:val="left"/>
      <w:pPr>
        <w:ind w:left="5115" w:hanging="360"/>
      </w:pPr>
    </w:lvl>
    <w:lvl w:ilvl="7" w:tplc="FFFFFFFF" w:tentative="1">
      <w:start w:val="1"/>
      <w:numFmt w:val="lowerLetter"/>
      <w:lvlText w:val="%8."/>
      <w:lvlJc w:val="left"/>
      <w:pPr>
        <w:ind w:left="5835" w:hanging="360"/>
      </w:pPr>
    </w:lvl>
    <w:lvl w:ilvl="8" w:tplc="FFFFFFFF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099600B2"/>
    <w:multiLevelType w:val="hybridMultilevel"/>
    <w:tmpl w:val="6A525A2C"/>
    <w:lvl w:ilvl="0" w:tplc="4814827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701C8D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B7D6AC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7E6C94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C419E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63261C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3C42D5"/>
    <w:multiLevelType w:val="hybridMultilevel"/>
    <w:tmpl w:val="511022CA"/>
    <w:lvl w:ilvl="0" w:tplc="3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A9045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D77F7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4A71E7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FC76C0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863342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8F1BE6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8D42EF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7E43E9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23022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24657A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D2709A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8333BE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A4462B7"/>
    <w:multiLevelType w:val="hybridMultilevel"/>
    <w:tmpl w:val="6A525A2C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1"/>
  </w:num>
  <w:num w:numId="3">
    <w:abstractNumId w:val="16"/>
  </w:num>
  <w:num w:numId="4">
    <w:abstractNumId w:val="9"/>
  </w:num>
  <w:num w:numId="5">
    <w:abstractNumId w:val="3"/>
  </w:num>
  <w:num w:numId="6">
    <w:abstractNumId w:val="24"/>
  </w:num>
  <w:num w:numId="7">
    <w:abstractNumId w:val="17"/>
  </w:num>
  <w:num w:numId="8">
    <w:abstractNumId w:val="18"/>
  </w:num>
  <w:num w:numId="9">
    <w:abstractNumId w:val="8"/>
  </w:num>
  <w:num w:numId="10">
    <w:abstractNumId w:val="23"/>
  </w:num>
  <w:num w:numId="11">
    <w:abstractNumId w:val="22"/>
  </w:num>
  <w:num w:numId="12">
    <w:abstractNumId w:val="10"/>
  </w:num>
  <w:num w:numId="13">
    <w:abstractNumId w:val="4"/>
  </w:num>
  <w:num w:numId="14">
    <w:abstractNumId w:val="19"/>
  </w:num>
  <w:num w:numId="15">
    <w:abstractNumId w:val="5"/>
  </w:num>
  <w:num w:numId="16">
    <w:abstractNumId w:val="7"/>
  </w:num>
  <w:num w:numId="17">
    <w:abstractNumId w:val="15"/>
  </w:num>
  <w:num w:numId="18">
    <w:abstractNumId w:val="11"/>
  </w:num>
  <w:num w:numId="19">
    <w:abstractNumId w:val="13"/>
  </w:num>
  <w:num w:numId="20">
    <w:abstractNumId w:val="14"/>
  </w:num>
  <w:num w:numId="21">
    <w:abstractNumId w:val="6"/>
  </w:num>
  <w:num w:numId="22">
    <w:abstractNumId w:val="12"/>
  </w:num>
  <w:num w:numId="23">
    <w:abstractNumId w:val="20"/>
  </w:num>
  <w:num w:numId="24">
    <w:abstractNumId w:val="0"/>
  </w:num>
  <w:num w:numId="25">
    <w:abstractNumId w:val="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8FAPPASDEtAAAA"/>
  </w:docVars>
  <w:rsids>
    <w:rsidRoot w:val="002F29A7"/>
    <w:rsid w:val="000000C0"/>
    <w:rsid w:val="00005302"/>
    <w:rsid w:val="000055D1"/>
    <w:rsid w:val="00006D24"/>
    <w:rsid w:val="00013528"/>
    <w:rsid w:val="00024A03"/>
    <w:rsid w:val="00033C8E"/>
    <w:rsid w:val="000368FB"/>
    <w:rsid w:val="00037D9F"/>
    <w:rsid w:val="00041BEE"/>
    <w:rsid w:val="00064484"/>
    <w:rsid w:val="000849D4"/>
    <w:rsid w:val="000911A1"/>
    <w:rsid w:val="0009238F"/>
    <w:rsid w:val="000A3F5E"/>
    <w:rsid w:val="000B26D5"/>
    <w:rsid w:val="000C497D"/>
    <w:rsid w:val="000D64E2"/>
    <w:rsid w:val="000E246F"/>
    <w:rsid w:val="000F5139"/>
    <w:rsid w:val="00111E72"/>
    <w:rsid w:val="00123874"/>
    <w:rsid w:val="0013280A"/>
    <w:rsid w:val="00135186"/>
    <w:rsid w:val="00152369"/>
    <w:rsid w:val="001600CB"/>
    <w:rsid w:val="00180593"/>
    <w:rsid w:val="00181C5B"/>
    <w:rsid w:val="0018395A"/>
    <w:rsid w:val="00187365"/>
    <w:rsid w:val="00193228"/>
    <w:rsid w:val="001A1865"/>
    <w:rsid w:val="001D1B24"/>
    <w:rsid w:val="001D456C"/>
    <w:rsid w:val="001D5739"/>
    <w:rsid w:val="001F02AF"/>
    <w:rsid w:val="00207496"/>
    <w:rsid w:val="002079F7"/>
    <w:rsid w:val="00227C09"/>
    <w:rsid w:val="00234A2B"/>
    <w:rsid w:val="002459C7"/>
    <w:rsid w:val="00260CAD"/>
    <w:rsid w:val="002637DA"/>
    <w:rsid w:val="0027405D"/>
    <w:rsid w:val="0028742F"/>
    <w:rsid w:val="002900A5"/>
    <w:rsid w:val="0029439E"/>
    <w:rsid w:val="00294F86"/>
    <w:rsid w:val="002A22AD"/>
    <w:rsid w:val="002D6C29"/>
    <w:rsid w:val="002E150F"/>
    <w:rsid w:val="002F29A7"/>
    <w:rsid w:val="002F5585"/>
    <w:rsid w:val="00316925"/>
    <w:rsid w:val="00317625"/>
    <w:rsid w:val="00321AD8"/>
    <w:rsid w:val="00333FA5"/>
    <w:rsid w:val="00337CFE"/>
    <w:rsid w:val="00340041"/>
    <w:rsid w:val="00343760"/>
    <w:rsid w:val="00345477"/>
    <w:rsid w:val="00352CEF"/>
    <w:rsid w:val="003550D9"/>
    <w:rsid w:val="00357DF0"/>
    <w:rsid w:val="00365C10"/>
    <w:rsid w:val="003717DE"/>
    <w:rsid w:val="00374DD8"/>
    <w:rsid w:val="0039482B"/>
    <w:rsid w:val="003C1922"/>
    <w:rsid w:val="003C46A3"/>
    <w:rsid w:val="003D22AB"/>
    <w:rsid w:val="003D4E9A"/>
    <w:rsid w:val="003E3FBB"/>
    <w:rsid w:val="003E576F"/>
    <w:rsid w:val="003E5A30"/>
    <w:rsid w:val="003E73D8"/>
    <w:rsid w:val="003F06E4"/>
    <w:rsid w:val="003F323F"/>
    <w:rsid w:val="003F695D"/>
    <w:rsid w:val="00404C23"/>
    <w:rsid w:val="004061A1"/>
    <w:rsid w:val="004268ED"/>
    <w:rsid w:val="004330E2"/>
    <w:rsid w:val="004446EF"/>
    <w:rsid w:val="004549CF"/>
    <w:rsid w:val="0045551A"/>
    <w:rsid w:val="00456070"/>
    <w:rsid w:val="00464C74"/>
    <w:rsid w:val="00467457"/>
    <w:rsid w:val="00476987"/>
    <w:rsid w:val="0048175C"/>
    <w:rsid w:val="004831EC"/>
    <w:rsid w:val="00484193"/>
    <w:rsid w:val="00487EF2"/>
    <w:rsid w:val="004923B1"/>
    <w:rsid w:val="00493751"/>
    <w:rsid w:val="00493EDF"/>
    <w:rsid w:val="004B3AAD"/>
    <w:rsid w:val="004B4AC5"/>
    <w:rsid w:val="004C1048"/>
    <w:rsid w:val="004C1241"/>
    <w:rsid w:val="004C2C1E"/>
    <w:rsid w:val="004C49FF"/>
    <w:rsid w:val="004D080E"/>
    <w:rsid w:val="004D628E"/>
    <w:rsid w:val="004D770D"/>
    <w:rsid w:val="004E2EBE"/>
    <w:rsid w:val="004E3825"/>
    <w:rsid w:val="004E4D9D"/>
    <w:rsid w:val="004E5CE5"/>
    <w:rsid w:val="004F7F34"/>
    <w:rsid w:val="00513B18"/>
    <w:rsid w:val="005223A3"/>
    <w:rsid w:val="00531BD3"/>
    <w:rsid w:val="005402DA"/>
    <w:rsid w:val="00550AEF"/>
    <w:rsid w:val="005550C8"/>
    <w:rsid w:val="00555AB0"/>
    <w:rsid w:val="005620D3"/>
    <w:rsid w:val="00575A19"/>
    <w:rsid w:val="00581ADB"/>
    <w:rsid w:val="005A5952"/>
    <w:rsid w:val="005C2240"/>
    <w:rsid w:val="005D2A2C"/>
    <w:rsid w:val="005F4237"/>
    <w:rsid w:val="0060042F"/>
    <w:rsid w:val="0062445E"/>
    <w:rsid w:val="00636A69"/>
    <w:rsid w:val="006376C4"/>
    <w:rsid w:val="0064600C"/>
    <w:rsid w:val="00646563"/>
    <w:rsid w:val="00657F72"/>
    <w:rsid w:val="006615E7"/>
    <w:rsid w:val="0066381D"/>
    <w:rsid w:val="00682AAF"/>
    <w:rsid w:val="00687F58"/>
    <w:rsid w:val="006974C4"/>
    <w:rsid w:val="006A0636"/>
    <w:rsid w:val="006A3EDD"/>
    <w:rsid w:val="006A3FB4"/>
    <w:rsid w:val="006A6FB3"/>
    <w:rsid w:val="006B18BC"/>
    <w:rsid w:val="006B3128"/>
    <w:rsid w:val="006F09C8"/>
    <w:rsid w:val="006F2C3F"/>
    <w:rsid w:val="00700670"/>
    <w:rsid w:val="00705F3E"/>
    <w:rsid w:val="00711223"/>
    <w:rsid w:val="00712F3C"/>
    <w:rsid w:val="00714E53"/>
    <w:rsid w:val="0072092E"/>
    <w:rsid w:val="00730B38"/>
    <w:rsid w:val="00733906"/>
    <w:rsid w:val="007541DC"/>
    <w:rsid w:val="0075536A"/>
    <w:rsid w:val="0076131A"/>
    <w:rsid w:val="0076325A"/>
    <w:rsid w:val="007778DA"/>
    <w:rsid w:val="00783693"/>
    <w:rsid w:val="00796A84"/>
    <w:rsid w:val="00796F29"/>
    <w:rsid w:val="007A0D4A"/>
    <w:rsid w:val="007A6D82"/>
    <w:rsid w:val="007B3115"/>
    <w:rsid w:val="007C1C17"/>
    <w:rsid w:val="007D0646"/>
    <w:rsid w:val="007D1DFD"/>
    <w:rsid w:val="007E5297"/>
    <w:rsid w:val="007E7B23"/>
    <w:rsid w:val="00806691"/>
    <w:rsid w:val="00817BC9"/>
    <w:rsid w:val="00820E5B"/>
    <w:rsid w:val="0083339D"/>
    <w:rsid w:val="0083399F"/>
    <w:rsid w:val="00835706"/>
    <w:rsid w:val="00843CC8"/>
    <w:rsid w:val="0084479A"/>
    <w:rsid w:val="00844B48"/>
    <w:rsid w:val="0084504D"/>
    <w:rsid w:val="00866C23"/>
    <w:rsid w:val="00867B61"/>
    <w:rsid w:val="00881018"/>
    <w:rsid w:val="0088239C"/>
    <w:rsid w:val="008A120A"/>
    <w:rsid w:val="008A6451"/>
    <w:rsid w:val="008B2022"/>
    <w:rsid w:val="008C68C0"/>
    <w:rsid w:val="008C6C99"/>
    <w:rsid w:val="008D4457"/>
    <w:rsid w:val="008D451D"/>
    <w:rsid w:val="008D58C4"/>
    <w:rsid w:val="008F0473"/>
    <w:rsid w:val="00905C74"/>
    <w:rsid w:val="009070C8"/>
    <w:rsid w:val="00925FA9"/>
    <w:rsid w:val="00926BF3"/>
    <w:rsid w:val="0092792C"/>
    <w:rsid w:val="00946947"/>
    <w:rsid w:val="00954A55"/>
    <w:rsid w:val="0096615E"/>
    <w:rsid w:val="00971458"/>
    <w:rsid w:val="00983147"/>
    <w:rsid w:val="009840F1"/>
    <w:rsid w:val="009905B3"/>
    <w:rsid w:val="009B2FF0"/>
    <w:rsid w:val="009B38B6"/>
    <w:rsid w:val="009B3D69"/>
    <w:rsid w:val="009C2B72"/>
    <w:rsid w:val="009C6561"/>
    <w:rsid w:val="009D212B"/>
    <w:rsid w:val="009D4413"/>
    <w:rsid w:val="009E2F79"/>
    <w:rsid w:val="009E4057"/>
    <w:rsid w:val="009F093C"/>
    <w:rsid w:val="009F6F84"/>
    <w:rsid w:val="00A002C9"/>
    <w:rsid w:val="00A04BC7"/>
    <w:rsid w:val="00A113A6"/>
    <w:rsid w:val="00A11D73"/>
    <w:rsid w:val="00A20CDC"/>
    <w:rsid w:val="00A320C5"/>
    <w:rsid w:val="00A3355D"/>
    <w:rsid w:val="00A52FDF"/>
    <w:rsid w:val="00A5487E"/>
    <w:rsid w:val="00A54A37"/>
    <w:rsid w:val="00A76E59"/>
    <w:rsid w:val="00A84B83"/>
    <w:rsid w:val="00A874F4"/>
    <w:rsid w:val="00A97E3D"/>
    <w:rsid w:val="00AA19E8"/>
    <w:rsid w:val="00AB2380"/>
    <w:rsid w:val="00AD2488"/>
    <w:rsid w:val="00AE20D9"/>
    <w:rsid w:val="00AE3CC5"/>
    <w:rsid w:val="00AE719F"/>
    <w:rsid w:val="00AF0ED4"/>
    <w:rsid w:val="00B04998"/>
    <w:rsid w:val="00B05BB6"/>
    <w:rsid w:val="00B17102"/>
    <w:rsid w:val="00B21D93"/>
    <w:rsid w:val="00B2215F"/>
    <w:rsid w:val="00B25313"/>
    <w:rsid w:val="00B26548"/>
    <w:rsid w:val="00B4322F"/>
    <w:rsid w:val="00B461EA"/>
    <w:rsid w:val="00B47C92"/>
    <w:rsid w:val="00B508EA"/>
    <w:rsid w:val="00B52831"/>
    <w:rsid w:val="00B54294"/>
    <w:rsid w:val="00B56129"/>
    <w:rsid w:val="00B61467"/>
    <w:rsid w:val="00B61711"/>
    <w:rsid w:val="00B766E4"/>
    <w:rsid w:val="00B9532D"/>
    <w:rsid w:val="00BA17D2"/>
    <w:rsid w:val="00BD4DF6"/>
    <w:rsid w:val="00BE5AAC"/>
    <w:rsid w:val="00BE6D7C"/>
    <w:rsid w:val="00BF6060"/>
    <w:rsid w:val="00C023DF"/>
    <w:rsid w:val="00C04052"/>
    <w:rsid w:val="00C24B14"/>
    <w:rsid w:val="00C272E7"/>
    <w:rsid w:val="00C44691"/>
    <w:rsid w:val="00C501B1"/>
    <w:rsid w:val="00C56EF7"/>
    <w:rsid w:val="00C667AC"/>
    <w:rsid w:val="00C7379A"/>
    <w:rsid w:val="00CA1ECF"/>
    <w:rsid w:val="00CA238E"/>
    <w:rsid w:val="00CA2C59"/>
    <w:rsid w:val="00CA40D8"/>
    <w:rsid w:val="00CC0AF4"/>
    <w:rsid w:val="00CC46FB"/>
    <w:rsid w:val="00CE6C92"/>
    <w:rsid w:val="00CF237D"/>
    <w:rsid w:val="00CF3CA3"/>
    <w:rsid w:val="00CF50A4"/>
    <w:rsid w:val="00CF7A5A"/>
    <w:rsid w:val="00D02EB4"/>
    <w:rsid w:val="00D04467"/>
    <w:rsid w:val="00D130B9"/>
    <w:rsid w:val="00D25ADB"/>
    <w:rsid w:val="00D3402E"/>
    <w:rsid w:val="00D431B2"/>
    <w:rsid w:val="00D4371F"/>
    <w:rsid w:val="00D44A9A"/>
    <w:rsid w:val="00D645BA"/>
    <w:rsid w:val="00D81538"/>
    <w:rsid w:val="00D82830"/>
    <w:rsid w:val="00DA2DC4"/>
    <w:rsid w:val="00DA2FDC"/>
    <w:rsid w:val="00DB1E0D"/>
    <w:rsid w:val="00DD10D7"/>
    <w:rsid w:val="00DE0B97"/>
    <w:rsid w:val="00E00A53"/>
    <w:rsid w:val="00E054CB"/>
    <w:rsid w:val="00E068B4"/>
    <w:rsid w:val="00E12640"/>
    <w:rsid w:val="00E143C3"/>
    <w:rsid w:val="00E25721"/>
    <w:rsid w:val="00E266EA"/>
    <w:rsid w:val="00E540B8"/>
    <w:rsid w:val="00E672A6"/>
    <w:rsid w:val="00E6779B"/>
    <w:rsid w:val="00E82FCE"/>
    <w:rsid w:val="00E835CB"/>
    <w:rsid w:val="00E968B2"/>
    <w:rsid w:val="00EA07BB"/>
    <w:rsid w:val="00EA1651"/>
    <w:rsid w:val="00EB54F4"/>
    <w:rsid w:val="00EC6EC9"/>
    <w:rsid w:val="00EF28BF"/>
    <w:rsid w:val="00F00BFB"/>
    <w:rsid w:val="00F20C29"/>
    <w:rsid w:val="00F21B36"/>
    <w:rsid w:val="00F304FD"/>
    <w:rsid w:val="00F307D7"/>
    <w:rsid w:val="00F50845"/>
    <w:rsid w:val="00F544F7"/>
    <w:rsid w:val="00F63EE0"/>
    <w:rsid w:val="00FA2D2D"/>
    <w:rsid w:val="00FA3275"/>
    <w:rsid w:val="00FB2CD7"/>
    <w:rsid w:val="00FB6D00"/>
    <w:rsid w:val="00FB6EF4"/>
    <w:rsid w:val="00FC2E7A"/>
    <w:rsid w:val="00FC33D3"/>
    <w:rsid w:val="00FE38D6"/>
    <w:rsid w:val="00FE6909"/>
    <w:rsid w:val="00FF6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1A1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369D22-BAF5-465A-B37C-DEA7DB6E73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2</Pages>
  <Words>2064</Words>
  <Characters>11336</Characters>
  <Application>Microsoft Office Word</Application>
  <DocSecurity>0</DocSecurity>
  <Lines>512</Lines>
  <Paragraphs>2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82</cp:revision>
  <dcterms:created xsi:type="dcterms:W3CDTF">2020-07-30T00:31:00Z</dcterms:created>
  <dcterms:modified xsi:type="dcterms:W3CDTF">2023-12-04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4755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GrammarlyDocumentId">
    <vt:lpwstr>204f89f2094009de5c68d86f60123a6849c3e951faf5aa866fe2c24e690d18ab</vt:lpwstr>
  </property>
</Properties>
</file>